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4DB21C" w14:textId="589DCF7A" w:rsidR="006E21F4" w:rsidRPr="00BE2908" w:rsidRDefault="006E21F4" w:rsidP="00EB7240">
      <w:pPr>
        <w:ind w:right="67"/>
        <w:rPr>
          <w:sz w:val="10"/>
          <w:szCs w:val="4"/>
          <w:lang w:val="tr-TR"/>
        </w:rPr>
      </w:pPr>
    </w:p>
    <w:tbl>
      <w:tblPr>
        <w:tblStyle w:val="TabloKlavuzu1"/>
        <w:tblW w:w="10915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6"/>
        <w:gridCol w:w="9409"/>
      </w:tblGrid>
      <w:tr w:rsidR="003360BE" w:rsidRPr="00BE2908" w14:paraId="1D90B331" w14:textId="77777777" w:rsidTr="00B42276">
        <w:tc>
          <w:tcPr>
            <w:tcW w:w="1506" w:type="dxa"/>
            <w:tcBorders>
              <w:top w:val="single" w:sz="4" w:space="0" w:color="4472C4"/>
              <w:bottom w:val="single" w:sz="12" w:space="0" w:color="4472C4"/>
            </w:tcBorders>
          </w:tcPr>
          <w:p w14:paraId="3279BA43" w14:textId="66956974" w:rsidR="005C266A" w:rsidRPr="00BE2908" w:rsidRDefault="003360BE" w:rsidP="005C266A">
            <w:pPr>
              <w:tabs>
                <w:tab w:val="left" w:pos="1980"/>
              </w:tabs>
              <w:rPr>
                <w:lang w:val="tr-TR"/>
              </w:rPr>
            </w:pPr>
            <w:bookmarkStart w:id="0" w:name="_Hlk54987499"/>
            <w:r>
              <w:rPr>
                <w:noProof/>
                <w:lang w:val="tr-TR"/>
              </w:rPr>
              <w:drawing>
                <wp:inline distT="0" distB="0" distL="0" distR="0" wp14:anchorId="797F7C37" wp14:editId="617C30B7">
                  <wp:extent cx="717550" cy="1076325"/>
                  <wp:effectExtent l="0" t="0" r="6350" b="9525"/>
                  <wp:docPr id="1764898223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5747" cy="108862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09" w:type="dxa"/>
            <w:tcBorders>
              <w:top w:val="single" w:sz="4" w:space="0" w:color="4472C4"/>
              <w:bottom w:val="single" w:sz="12" w:space="0" w:color="4472C4"/>
            </w:tcBorders>
          </w:tcPr>
          <w:p w14:paraId="02EB5F8E" w14:textId="77777777" w:rsidR="005C266A" w:rsidRPr="00BE2908" w:rsidRDefault="005C266A" w:rsidP="00FE7E2A">
            <w:pPr>
              <w:tabs>
                <w:tab w:val="left" w:pos="1980"/>
              </w:tabs>
              <w:spacing w:before="300" w:line="760" w:lineRule="exact"/>
              <w:jc w:val="center"/>
              <w:rPr>
                <w:rFonts w:ascii="Aldhabi" w:hAnsi="Aldhabi" w:cs="Aldhabi"/>
                <w:color w:val="365F91" w:themeColor="accent1" w:themeShade="BF"/>
                <w:sz w:val="96"/>
                <w:szCs w:val="96"/>
              </w:rPr>
            </w:pPr>
            <w:r w:rsidRPr="00BE2908">
              <w:rPr>
                <w:rFonts w:ascii="Aldhabi" w:hAnsi="Aldhabi" w:cs="Aldhabi"/>
                <w:color w:val="365F91" w:themeColor="accent1" w:themeShade="BF"/>
                <w:sz w:val="96"/>
                <w:szCs w:val="96"/>
              </w:rPr>
              <w:t>Turkish History Education Journal</w:t>
            </w:r>
          </w:p>
          <w:p w14:paraId="1ABD7B71" w14:textId="77777777" w:rsidR="005C266A" w:rsidRPr="00BE2908" w:rsidRDefault="005C266A" w:rsidP="005C266A">
            <w:pPr>
              <w:tabs>
                <w:tab w:val="left" w:pos="1980"/>
              </w:tabs>
              <w:jc w:val="center"/>
              <w:rPr>
                <w:rFonts w:ascii="Book Antiqua" w:hAnsi="Book Antiqua"/>
                <w:color w:val="002060"/>
                <w:sz w:val="28"/>
                <w:szCs w:val="28"/>
              </w:rPr>
            </w:pPr>
          </w:p>
          <w:p w14:paraId="04FDF445" w14:textId="754681C6" w:rsidR="005C266A" w:rsidRPr="00BE2908" w:rsidRDefault="00D0609A" w:rsidP="00FE7E2A">
            <w:pPr>
              <w:tabs>
                <w:tab w:val="left" w:pos="1980"/>
              </w:tabs>
              <w:ind w:right="316"/>
              <w:jc w:val="right"/>
              <w:rPr>
                <w:lang w:val="tr-TR"/>
              </w:rPr>
            </w:pPr>
            <w:r>
              <w:rPr>
                <w:color w:val="767171"/>
                <w:lang w:val="tr-TR"/>
              </w:rPr>
              <w:t xml:space="preserve">     </w:t>
            </w:r>
            <w:r w:rsidR="003360BE">
              <w:rPr>
                <w:color w:val="767171"/>
                <w:lang w:val="tr-TR"/>
              </w:rPr>
              <w:t>www.tuhed.org</w:t>
            </w:r>
          </w:p>
        </w:tc>
      </w:tr>
      <w:bookmarkEnd w:id="0"/>
    </w:tbl>
    <w:p w14:paraId="392D5C34" w14:textId="1C370B6A" w:rsidR="005C266A" w:rsidRPr="00BE2908" w:rsidRDefault="005C266A" w:rsidP="00EB7240">
      <w:pPr>
        <w:ind w:right="67"/>
        <w:rPr>
          <w:sz w:val="10"/>
          <w:szCs w:val="4"/>
          <w:lang w:val="tr-TR"/>
        </w:rPr>
      </w:pPr>
    </w:p>
    <w:p w14:paraId="06BD90CB" w14:textId="31686076" w:rsidR="005C266A" w:rsidRPr="00BE2908" w:rsidRDefault="005C266A" w:rsidP="00EB7240">
      <w:pPr>
        <w:ind w:right="67"/>
        <w:rPr>
          <w:sz w:val="10"/>
          <w:szCs w:val="4"/>
          <w:lang w:val="tr-TR"/>
        </w:rPr>
      </w:pPr>
    </w:p>
    <w:p w14:paraId="325D37C5" w14:textId="3D314F9E" w:rsidR="005C266A" w:rsidRPr="00BE2908" w:rsidRDefault="005C266A" w:rsidP="00EB7240">
      <w:pPr>
        <w:ind w:right="67"/>
        <w:rPr>
          <w:sz w:val="10"/>
          <w:szCs w:val="4"/>
          <w:lang w:val="tr-TR"/>
        </w:rPr>
      </w:pPr>
    </w:p>
    <w:p w14:paraId="27C82C14" w14:textId="5D7DE01E" w:rsidR="005C266A" w:rsidRPr="00BE2908" w:rsidRDefault="00C74F57" w:rsidP="00746167">
      <w:pPr>
        <w:jc w:val="center"/>
        <w:rPr>
          <w:rFonts w:ascii="Bahnschrift SemiBold" w:hAnsi="Bahnschrift SemiBold" w:cs="Biome"/>
          <w:sz w:val="28"/>
          <w:szCs w:val="28"/>
          <w:lang w:val="tr-TR"/>
        </w:rPr>
      </w:pPr>
      <w:r w:rsidRPr="00BE2908">
        <w:rPr>
          <w:rFonts w:ascii="Bahnschrift SemiBold" w:hAnsi="Bahnschrift SemiBold"/>
          <w:sz w:val="36"/>
          <w:szCs w:val="36"/>
          <w:lang w:val="tr-TR"/>
        </w:rPr>
        <w:t>Etik Beyan</w:t>
      </w:r>
      <w:r w:rsidR="00EB51B4">
        <w:rPr>
          <w:rFonts w:ascii="Bahnschrift SemiBold" w:hAnsi="Bahnschrift SemiBold"/>
          <w:sz w:val="36"/>
          <w:szCs w:val="36"/>
          <w:lang w:val="tr-TR"/>
        </w:rPr>
        <w:t xml:space="preserve"> </w:t>
      </w:r>
      <w:r w:rsidR="000F3563" w:rsidRPr="00BE2908">
        <w:rPr>
          <w:rFonts w:ascii="Bahnschrift SemiBold" w:hAnsi="Bahnschrift SemiBold"/>
          <w:sz w:val="36"/>
          <w:szCs w:val="36"/>
          <w:lang w:val="tr-TR"/>
        </w:rPr>
        <w:t>Formu</w:t>
      </w:r>
    </w:p>
    <w:p w14:paraId="1F90226F" w14:textId="7785D077" w:rsidR="005C266A" w:rsidRPr="00BE2908" w:rsidRDefault="005C266A" w:rsidP="00EB7240">
      <w:pPr>
        <w:ind w:right="67"/>
        <w:rPr>
          <w:sz w:val="10"/>
          <w:szCs w:val="4"/>
          <w:lang w:val="tr-TR"/>
        </w:rPr>
      </w:pPr>
    </w:p>
    <w:p w14:paraId="639B64C2" w14:textId="77777777" w:rsidR="005C266A" w:rsidRPr="00BE2908" w:rsidRDefault="005C266A" w:rsidP="00EB7240">
      <w:pPr>
        <w:ind w:right="67"/>
        <w:rPr>
          <w:sz w:val="10"/>
          <w:szCs w:val="4"/>
          <w:lang w:val="tr-TR"/>
        </w:rPr>
      </w:pPr>
    </w:p>
    <w:tbl>
      <w:tblPr>
        <w:tblStyle w:val="TabloKlavuzu"/>
        <w:tblW w:w="1090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76"/>
        <w:gridCol w:w="8524"/>
      </w:tblGrid>
      <w:tr w:rsidR="00741DEC" w:rsidRPr="00BE2908" w14:paraId="6CD7EFC1" w14:textId="77777777" w:rsidTr="00B42276">
        <w:trPr>
          <w:trHeight w:val="943"/>
        </w:trPr>
        <w:tc>
          <w:tcPr>
            <w:tcW w:w="2376" w:type="dxa"/>
            <w:tcBorders>
              <w:top w:val="single" w:sz="12" w:space="0" w:color="000000"/>
              <w:bottom w:val="single" w:sz="12" w:space="0" w:color="auto"/>
            </w:tcBorders>
            <w:vAlign w:val="center"/>
          </w:tcPr>
          <w:p w14:paraId="5BB6AB5F" w14:textId="4CF3C536" w:rsidR="00741DEC" w:rsidRPr="00BE2908" w:rsidRDefault="00C74F57" w:rsidP="00782925">
            <w:pPr>
              <w:ind w:right="67"/>
              <w:rPr>
                <w:rFonts w:ascii="Arial Nova" w:hAnsi="Arial Nova"/>
                <w:i/>
                <w:lang w:val="tr-TR"/>
              </w:rPr>
            </w:pPr>
            <w:r w:rsidRPr="00BE2908">
              <w:rPr>
                <w:rFonts w:ascii="Arial Nova" w:hAnsi="Arial Nova"/>
                <w:b/>
                <w:lang w:val="tr-TR"/>
              </w:rPr>
              <w:t>Makale Başlığı</w:t>
            </w:r>
          </w:p>
        </w:tc>
        <w:tc>
          <w:tcPr>
            <w:tcW w:w="8524" w:type="dxa"/>
            <w:tcBorders>
              <w:top w:val="single" w:sz="12" w:space="0" w:color="000000"/>
              <w:bottom w:val="single" w:sz="12" w:space="0" w:color="auto"/>
            </w:tcBorders>
          </w:tcPr>
          <w:p w14:paraId="09D93521" w14:textId="2C0FC002" w:rsidR="00741DEC" w:rsidRPr="006735CA" w:rsidRDefault="00741DEC" w:rsidP="006735CA">
            <w:pPr>
              <w:autoSpaceDE w:val="0"/>
              <w:autoSpaceDN w:val="0"/>
              <w:adjustRightInd w:val="0"/>
              <w:spacing w:line="36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03A82" w:rsidRPr="00BE2908" w14:paraId="43834CCF" w14:textId="77777777" w:rsidTr="00B42276">
        <w:trPr>
          <w:trHeight w:val="421"/>
        </w:trPr>
        <w:tc>
          <w:tcPr>
            <w:tcW w:w="10900" w:type="dxa"/>
            <w:gridSpan w:val="2"/>
            <w:tcBorders>
              <w:top w:val="single" w:sz="12" w:space="0" w:color="auto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062A5E6" w14:textId="356980DE" w:rsidR="00B03A82" w:rsidRPr="00BE2908" w:rsidRDefault="00B03A82" w:rsidP="00EB7240">
            <w:pPr>
              <w:ind w:right="67"/>
              <w:rPr>
                <w:szCs w:val="18"/>
                <w:lang w:val="tr-TR"/>
              </w:rPr>
            </w:pPr>
          </w:p>
        </w:tc>
      </w:tr>
      <w:tr w:rsidR="00761338" w:rsidRPr="00227B61" w14:paraId="13705636" w14:textId="77777777" w:rsidTr="00B42276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12" w:space="0" w:color="auto"/>
          </w:tblBorders>
        </w:tblPrEx>
        <w:trPr>
          <w:trHeight w:val="3448"/>
        </w:trPr>
        <w:tc>
          <w:tcPr>
            <w:tcW w:w="10900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A10996A" w14:textId="57C62B15" w:rsidR="00C74F57" w:rsidRPr="002B6A2E" w:rsidRDefault="00C74F57" w:rsidP="00C74F57">
            <w:pPr>
              <w:rPr>
                <w:rFonts w:ascii="Calibri" w:hAnsi="Calibri" w:cs="Calibri"/>
                <w:sz w:val="22"/>
                <w:szCs w:val="22"/>
                <w:lang w:val="tr-TR"/>
              </w:rPr>
            </w:pPr>
            <w:r w:rsidRPr="002B6A2E">
              <w:rPr>
                <w:rFonts w:ascii="Calibri" w:hAnsi="Calibri" w:cs="Calibri"/>
                <w:sz w:val="22"/>
                <w:szCs w:val="22"/>
                <w:lang w:val="tr-TR"/>
              </w:rPr>
              <w:t xml:space="preserve">Makalenin </w:t>
            </w:r>
            <w:commentRangeStart w:id="1"/>
            <w:sdt>
              <w:sdtPr>
                <w:rPr>
                  <w:rFonts w:ascii="Calibri" w:hAnsi="Calibri" w:cs="Calibri"/>
                  <w:sz w:val="22"/>
                  <w:szCs w:val="22"/>
                  <w:lang w:val="tr-TR"/>
                </w:rPr>
                <w:id w:val="67545666"/>
                <w:placeholder>
                  <w:docPart w:val="3B86040F97F4420DA0081E8302EF71C9"/>
                </w:placeholder>
                <w:showingPlcHdr/>
                <w:dropDownList>
                  <w:listItem w:value="Bir öğe seçin."/>
                  <w:listItem w:displayText="yazarı" w:value="yazarı"/>
                  <w:listItem w:displayText="yazarları" w:value="yazarları"/>
                </w:dropDownList>
              </w:sdtPr>
              <w:sdtContent>
                <w:r w:rsidR="003360BE" w:rsidRPr="002B6A2E">
                  <w:rPr>
                    <w:rStyle w:val="YerTutucuMetni"/>
                    <w:rFonts w:ascii="Calibri" w:hAnsi="Calibri" w:cs="Calibri"/>
                    <w:lang w:val="tr-TR"/>
                  </w:rPr>
                  <w:t>Bir öğe seçin.</w:t>
                </w:r>
              </w:sdtContent>
            </w:sdt>
            <w:r w:rsidRPr="002B6A2E">
              <w:rPr>
                <w:rFonts w:ascii="Calibri" w:hAnsi="Calibri" w:cs="Calibri"/>
                <w:sz w:val="22"/>
                <w:szCs w:val="22"/>
                <w:lang w:val="tr-TR"/>
              </w:rPr>
              <w:t xml:space="preserve"> olarak beyan </w:t>
            </w:r>
            <w:sdt>
              <w:sdtPr>
                <w:rPr>
                  <w:rFonts w:ascii="Calibri" w:hAnsi="Calibri" w:cs="Calibri"/>
                  <w:sz w:val="22"/>
                  <w:szCs w:val="22"/>
                  <w:lang w:val="tr-TR"/>
                </w:rPr>
                <w:id w:val="-268542182"/>
                <w:placeholder>
                  <w:docPart w:val="F699A57EBB684B139E30FAB74998398D"/>
                </w:placeholder>
                <w:showingPlcHdr/>
                <w:dropDownList>
                  <w:listItem w:value="Bir öğe seçin."/>
                  <w:listItem w:displayText="ederim" w:value="ederim"/>
                  <w:listItem w:displayText="ederiz" w:value="ederiz"/>
                </w:dropDownList>
              </w:sdtPr>
              <w:sdtContent>
                <w:r w:rsidR="003360BE" w:rsidRPr="002B6A2E">
                  <w:rPr>
                    <w:rStyle w:val="YerTutucuMetni"/>
                    <w:rFonts w:ascii="Calibri" w:hAnsi="Calibri" w:cs="Calibri"/>
                    <w:lang w:val="tr-TR"/>
                  </w:rPr>
                  <w:t>Bir öğe seçin.</w:t>
                </w:r>
              </w:sdtContent>
            </w:sdt>
            <w:r w:rsidRPr="002B6A2E">
              <w:rPr>
                <w:rFonts w:ascii="Calibri" w:hAnsi="Calibri" w:cs="Calibri"/>
                <w:sz w:val="22"/>
                <w:szCs w:val="22"/>
                <w:lang w:val="tr-TR"/>
              </w:rPr>
              <w:t xml:space="preserve"> ki;</w:t>
            </w:r>
            <w:r w:rsidR="008B2113" w:rsidRPr="002B6A2E">
              <w:rPr>
                <w:rFonts w:ascii="Calibri" w:hAnsi="Calibri" w:cs="Calibri"/>
                <w:sz w:val="22"/>
                <w:szCs w:val="22"/>
                <w:lang w:val="tr-TR"/>
              </w:rPr>
              <w:t xml:space="preserve"> </w:t>
            </w:r>
            <w:commentRangeEnd w:id="1"/>
            <w:r w:rsidR="00227B61">
              <w:rPr>
                <w:rStyle w:val="AklamaBavurusu"/>
              </w:rPr>
              <w:commentReference w:id="1"/>
            </w:r>
          </w:p>
          <w:p w14:paraId="1D97C2DB" w14:textId="7F13FDE8" w:rsidR="003C3FB1" w:rsidRPr="002B6A2E" w:rsidRDefault="003C3FB1" w:rsidP="00C74F57">
            <w:pPr>
              <w:rPr>
                <w:rFonts w:ascii="Calibri" w:hAnsi="Calibri" w:cs="Calibri"/>
                <w:sz w:val="22"/>
                <w:szCs w:val="22"/>
                <w:lang w:val="tr-TR"/>
              </w:rPr>
            </w:pPr>
          </w:p>
          <w:p w14:paraId="04FE65D0" w14:textId="51CA2B75" w:rsidR="007872E0" w:rsidRDefault="007872E0" w:rsidP="00C74F57">
            <w:pP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  <w:t>Çalışmanın özgünlüğü</w:t>
            </w:r>
            <w:r w:rsidR="00D32EE2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  <w:t xml:space="preserve"> ve çoklu başvuru:</w:t>
            </w:r>
            <w:r w:rsidR="005F38E4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  <w:t xml:space="preserve"> </w:t>
            </w:r>
          </w:p>
          <w:p w14:paraId="385EF042" w14:textId="243D4790" w:rsidR="005F38E4" w:rsidRPr="005F38E4" w:rsidRDefault="005F38E4" w:rsidP="00C74F57">
            <w:pPr>
              <w:rPr>
                <w:rFonts w:ascii="Calibri" w:hAnsi="Calibri" w:cs="Calibri"/>
                <w:sz w:val="22"/>
                <w:szCs w:val="22"/>
                <w:lang w:val="tr-TR"/>
              </w:rPr>
            </w:pPr>
            <w:r w:rsidRPr="005F38E4">
              <w:rPr>
                <w:rFonts w:ascii="Calibri" w:hAnsi="Calibri" w:cs="Calibri"/>
                <w:sz w:val="22"/>
                <w:szCs w:val="22"/>
                <w:lang w:val="tr-TR"/>
              </w:rPr>
              <w:t xml:space="preserve">Bu makale, </w:t>
            </w:r>
            <w:sdt>
              <w:sdtPr>
                <w:rPr>
                  <w:rFonts w:ascii="Calibri" w:hAnsi="Calibri" w:cs="Calibri"/>
                  <w:sz w:val="22"/>
                  <w:szCs w:val="22"/>
                  <w:lang w:val="tr-TR"/>
                </w:rPr>
                <w:id w:val="1002235134"/>
                <w:placeholder>
                  <w:docPart w:val="D163FA01D879407A90C6F856385D5B2B"/>
                </w:placeholder>
                <w:showingPlcHdr/>
                <w:dropDownList>
                  <w:listItem w:value="Bir öğe seçin."/>
                  <w:listItem w:displayText="yazarın" w:value="yazarın"/>
                  <w:listItem w:displayText="yazarların" w:value="yazarların"/>
                </w:dropDownList>
              </w:sdtPr>
              <w:sdtContent>
                <w:r w:rsidR="00227B61" w:rsidRPr="002B6A2E">
                  <w:rPr>
                    <w:rStyle w:val="YerTutucuMetni"/>
                    <w:rFonts w:ascii="Calibri" w:hAnsi="Calibri" w:cs="Calibri"/>
                    <w:lang w:val="tr-TR"/>
                  </w:rPr>
                  <w:t>Bir öğe seçin.</w:t>
                </w:r>
              </w:sdtContent>
            </w:sdt>
            <w:r w:rsidR="00227B61">
              <w:rPr>
                <w:rFonts w:ascii="Calibri" w:hAnsi="Calibri" w:cs="Calibri"/>
                <w:color w:val="EE0000"/>
                <w:sz w:val="22"/>
                <w:szCs w:val="22"/>
                <w:lang w:val="tr-TR"/>
              </w:rPr>
              <w:t xml:space="preserve"> </w:t>
            </w:r>
            <w:r w:rsidRPr="005F38E4">
              <w:rPr>
                <w:rFonts w:ascii="Calibri" w:hAnsi="Calibri" w:cs="Calibri"/>
                <w:sz w:val="22"/>
                <w:szCs w:val="22"/>
                <w:lang w:val="tr-TR"/>
              </w:rPr>
              <w:t>kendi özgün çalışmasıdır, kısmi veya bütün olarak daha önce yayınlanmıştır. Bu makale aynı anda birden çok dergiye değerlendirilmek amacıyla gönderilmemiştir.</w:t>
            </w:r>
          </w:p>
          <w:p w14:paraId="13302F46" w14:textId="77777777" w:rsidR="007872E0" w:rsidRDefault="007872E0" w:rsidP="00C74F57">
            <w:pP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</w:pPr>
          </w:p>
          <w:p w14:paraId="3D009B20" w14:textId="2E9487F3" w:rsidR="003C3FB1" w:rsidRPr="002B6A2E" w:rsidRDefault="003C3FB1" w:rsidP="00C74F57">
            <w:pPr>
              <w:rPr>
                <w:rFonts w:ascii="Calibri" w:hAnsi="Calibri" w:cs="Calibri"/>
                <w:b/>
                <w:bCs/>
                <w:i/>
                <w:iCs/>
                <w:color w:val="FF0000"/>
                <w:sz w:val="22"/>
                <w:szCs w:val="22"/>
                <w:u w:val="single"/>
                <w:lang w:val="tr-TR"/>
              </w:rPr>
            </w:pPr>
            <w:commentRangeStart w:id="2"/>
            <w:r w:rsidRPr="002B6A2E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  <w:t xml:space="preserve">İnsan katılımcı içeren çalışmalar: </w:t>
            </w:r>
            <w:commentRangeEnd w:id="2"/>
            <w:r w:rsidR="00227B61">
              <w:rPr>
                <w:rStyle w:val="AklamaBavurusu"/>
              </w:rPr>
              <w:commentReference w:id="2"/>
            </w:r>
          </w:p>
          <w:sdt>
            <w:sdtPr>
              <w:rPr>
                <w:rFonts w:ascii="Calibri" w:eastAsia="Calibri" w:hAnsi="Calibri"/>
                <w:lang w:val="tr-TR"/>
              </w:rPr>
              <w:id w:val="-2077812558"/>
              <w:placeholder>
                <w:docPart w:val="07B0F809DF664EC186E9E2968E325206"/>
              </w:placeholder>
              <w:showingPlcHdr/>
              <w:comboBox>
                <w:listItem w:displayText="Çalışmanıza uygun ifadeyi seçip varsa gerekli ilaveleri yapınız." w:value=""/>
                <w:listItem w:displayText="1- Bu makale, insan katılımcılar veya hayvanlar ile yapılmış herhangi bir çalışma içermediğinden etik kurul onayı gerektirmez." w:value="1- Bu makale, insan katılımcılar veya hayvanlar ile yapılmış herhangi bir çalışma içermediğinden etik kurul onayı gerektirmez."/>
                <w:listItem w:displayText="1- İnsan katılımcılarla yürütülen bu çalışma için X kurumu / veya X etik komitesinin (tarih ve sayı ekleyiniz) onayı alınmıştır." w:value="1- İnsan katılımcılarla yürütülen bu çalışma için X kurumu / veya X etik komitesinin (tarih ve sayı ekleyiniz) onayı alınmıştır."/>
              </w:comboBox>
            </w:sdtPr>
            <w:sdtContent>
              <w:p w14:paraId="7713D25B" w14:textId="3738F87F" w:rsidR="00954488" w:rsidRPr="002B6A2E" w:rsidRDefault="003360BE" w:rsidP="00C74F57">
                <w:pPr>
                  <w:rPr>
                    <w:rFonts w:ascii="Calibri" w:hAnsi="Calibri" w:cs="Calibri"/>
                    <w:sz w:val="22"/>
                    <w:szCs w:val="22"/>
                    <w:lang w:val="tr-TR"/>
                  </w:rPr>
                </w:pPr>
                <w:r w:rsidRPr="006067DB">
                  <w:rPr>
                    <w:rStyle w:val="YerTutucuMetni"/>
                    <w:rFonts w:ascii="Calibri" w:hAnsi="Calibri" w:cs="Calibri"/>
                    <w:lang w:val="tr-TR"/>
                  </w:rPr>
                  <w:t>Bir öğe seçin.</w:t>
                </w:r>
              </w:p>
            </w:sdtContent>
          </w:sdt>
          <w:p w14:paraId="7FD6EB59" w14:textId="372D99DC" w:rsidR="00C74F57" w:rsidRPr="002B6A2E" w:rsidRDefault="00C74F57" w:rsidP="00C74F57">
            <w:pPr>
              <w:rPr>
                <w:rFonts w:ascii="Calibri" w:hAnsi="Calibri" w:cs="Calibri"/>
                <w:sz w:val="22"/>
                <w:szCs w:val="22"/>
                <w:lang w:val="tr-TR"/>
              </w:rPr>
            </w:pPr>
          </w:p>
          <w:p w14:paraId="6B746735" w14:textId="2A50D5AC" w:rsidR="005C39E9" w:rsidRPr="002B6A2E" w:rsidRDefault="007872E0" w:rsidP="00C74F57">
            <w:pP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  <w:t>Telif haklarına haiz görsel ve veri toplama aracı kullanımı</w:t>
            </w:r>
            <w:r w:rsidR="003C3FB1" w:rsidRPr="002B6A2E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  <w:t xml:space="preserve">: </w:t>
            </w:r>
          </w:p>
          <w:sdt>
            <w:sdtPr>
              <w:rPr>
                <w:rFonts w:ascii="Calibri" w:hAnsi="Calibri" w:cs="Calibri"/>
                <w:sz w:val="22"/>
                <w:szCs w:val="22"/>
                <w:lang w:val="tr-TR"/>
              </w:rPr>
              <w:id w:val="147335073"/>
              <w:placeholder>
                <w:docPart w:val="384B35CBB8924934BA28B88AC8DCED9A"/>
              </w:placeholder>
              <w:showingPlcHdr/>
              <w:dropDownList>
                <w:listItem w:value="Çalışmanıza uygun ifadeyi seçip varsa gerekli ilaveleri yapınız."/>
                <w:listItem w:displayText="2- Bu makale telif hakkıyla korunan veri toplama aracı veya görsel (resim, şekil, tablo, grafik vb.) içermemektedir." w:value="2- Bu makale telif hakkıyla korunan veri toplama aracı veya görsel (resim, şekil, tablo, grafik vb.) içermemektedir."/>
                <w:listItem w:displayText="2- Bu makalede, telif hakkıyla korunan veri toplama aracı veya görseller telif hakkı sabinin yazılı onayı ile kullanılmıştır (Bkz. Ek-1). " w:value="2- Bu makalede, telif hakkıyla korunan veri toplama aracı veya görseller telif hakkı sabinin yazılı onayı ile kullanılmıştır (Bkz. Ek-1). "/>
              </w:dropDownList>
            </w:sdtPr>
            <w:sdtContent>
              <w:p w14:paraId="730FBC46" w14:textId="0CDD5076" w:rsidR="00C74F57" w:rsidRPr="002B6A2E" w:rsidRDefault="009F7CA5" w:rsidP="00C74F57">
                <w:pPr>
                  <w:rPr>
                    <w:rFonts w:ascii="Calibri" w:hAnsi="Calibri" w:cs="Calibri"/>
                    <w:sz w:val="22"/>
                    <w:szCs w:val="22"/>
                    <w:lang w:val="tr-TR"/>
                  </w:rPr>
                </w:pPr>
                <w:r w:rsidRPr="002B6A2E">
                  <w:rPr>
                    <w:rStyle w:val="YerTutucuMetni"/>
                    <w:rFonts w:ascii="Calibri" w:hAnsi="Calibri" w:cs="Calibri"/>
                    <w:lang w:val="tr-TR"/>
                  </w:rPr>
                  <w:t>Bir öğe seçin.</w:t>
                </w:r>
              </w:p>
            </w:sdtContent>
          </w:sdt>
          <w:p w14:paraId="62C682A5" w14:textId="2F492CA4" w:rsidR="008B2113" w:rsidRPr="002B6A2E" w:rsidRDefault="008B2113" w:rsidP="00C74F57">
            <w:pPr>
              <w:rPr>
                <w:rFonts w:ascii="Calibri" w:hAnsi="Calibri" w:cs="Calibri"/>
                <w:sz w:val="22"/>
                <w:szCs w:val="22"/>
                <w:lang w:val="tr-TR"/>
              </w:rPr>
            </w:pPr>
          </w:p>
          <w:p w14:paraId="25424EF8" w14:textId="3643758C" w:rsidR="009560F9" w:rsidRPr="002B6A2E" w:rsidRDefault="003C3FB1" w:rsidP="00C74F57">
            <w:pP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</w:pPr>
            <w:commentRangeStart w:id="3"/>
            <w:r w:rsidRPr="002B6A2E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  <w:t>Çıkar çatışması</w:t>
            </w:r>
            <w:commentRangeEnd w:id="3"/>
            <w:r w:rsidR="00227B61">
              <w:rPr>
                <w:rStyle w:val="AklamaBavurusu"/>
              </w:rPr>
              <w:commentReference w:id="3"/>
            </w:r>
            <w:r w:rsidRPr="002B6A2E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  <w:t xml:space="preserve">: </w:t>
            </w:r>
          </w:p>
          <w:sdt>
            <w:sdtPr>
              <w:rPr>
                <w:lang w:val="es-US"/>
              </w:rPr>
              <w:id w:val="-294994081"/>
              <w:placeholder>
                <w:docPart w:val="37A5110D246A4C6FB57B6A6DA6A6C11D"/>
              </w:placeholder>
              <w:showingPlcHdr/>
              <w15:color w:val="000000"/>
              <w:comboBox>
                <w:listItem w:value="Çalışmanıza uygun ifadeyi seçip varsa gerekli ilaveleri yapınız."/>
                <w:listItem w:displayText="3- Makale yazarı / yazarlarının herhangi bir kurum ile çıkar çatışması yoktur" w:value="3- Makale yazarı / yazarlarının herhangi bir kurum ile çıkar çatışması yoktur"/>
                <w:listItem w:displayText="3- Bu çalışma X kurumu tarafından finanse edilmiştir (hibe numarası X)." w:value="3- Bu çalışma X kurumu tarafından finanse edilmiştir (hibe numarası X)."/>
                <w:listItem w:displayText="3- Yazar A, A Şirketinden araştırma hibeleri almıştır. Yazar B, X Şirketinden bir konuşmacı onur ödülü almıştır ve Y Şirketinde hisseye sahiptir. Yazar C, Z komitesinin bir üyesidir." w:value="3- Yazar A, A Şirketinden araştırma hibeleri almıştır. Yazar B, X Şirketinden bir konuşmacı onur ödülü almıştır ve Y Şirketinde hisseye sahiptir. Yazar C, Z komitesinin bir üyesidir."/>
              </w:comboBox>
            </w:sdtPr>
            <w:sdtContent>
              <w:p w14:paraId="4D8A4D7B" w14:textId="18838EF8" w:rsidR="009560F9" w:rsidRPr="002B6A2E" w:rsidRDefault="009F7CA5" w:rsidP="00C74F57">
                <w:pPr>
                  <w:rPr>
                    <w:rFonts w:ascii="Calibri" w:hAnsi="Calibri" w:cs="Calibri"/>
                    <w:sz w:val="22"/>
                    <w:szCs w:val="22"/>
                    <w:lang w:val="tr-TR"/>
                  </w:rPr>
                </w:pPr>
                <w:r w:rsidRPr="004B050C">
                  <w:rPr>
                    <w:rStyle w:val="YerTutucuMetni"/>
                    <w:lang w:val="tr-TR"/>
                  </w:rPr>
                  <w:t>Bir öğe seçin.</w:t>
                </w:r>
              </w:p>
            </w:sdtContent>
          </w:sdt>
          <w:p w14:paraId="1FADF83D" w14:textId="77777777" w:rsidR="00761338" w:rsidRDefault="00761338" w:rsidP="009560F9">
            <w:pPr>
              <w:pStyle w:val="Balk1"/>
              <w:ind w:right="67"/>
              <w:rPr>
                <w:rFonts w:ascii="Arial Nova Light" w:hAnsi="Arial Nova Light"/>
                <w:i w:val="0"/>
                <w:sz w:val="24"/>
                <w:szCs w:val="24"/>
                <w:lang w:val="tr-TR"/>
              </w:rPr>
            </w:pPr>
          </w:p>
          <w:p w14:paraId="620C9271" w14:textId="30CE683C" w:rsidR="00040930" w:rsidRPr="002B6A2E" w:rsidRDefault="00937E99" w:rsidP="00040930">
            <w:pP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  <w:t>Etik ve Yasal Sorumluluk</w:t>
            </w:r>
            <w:r w:rsidR="00040930" w:rsidRPr="002B6A2E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  <w:t xml:space="preserve">: </w:t>
            </w:r>
          </w:p>
          <w:p w14:paraId="67B48572" w14:textId="2784EFBD" w:rsidR="00040930" w:rsidRPr="00040930" w:rsidRDefault="00937E99" w:rsidP="00040930">
            <w:pPr>
              <w:rPr>
                <w:lang w:val="tr-TR"/>
              </w:rPr>
            </w:pPr>
            <w:commentRangeStart w:id="4"/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Bu çalışma ile ilgili </w:t>
            </w:r>
            <w:r w:rsidRPr="00937E99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her türlü etik ve yasal sorumlu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k makale</w:t>
            </w:r>
            <w:r w:rsidR="00227B61">
              <w:rPr>
                <w:rFonts w:ascii="Calibri" w:hAnsi="Calibri" w:cs="Calibri"/>
                <w:sz w:val="22"/>
                <w:szCs w:val="22"/>
                <w:lang w:val="tr-TR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  <w:lang w:val="tr-TR"/>
                </w:rPr>
                <w:id w:val="-427654947"/>
                <w:placeholder>
                  <w:docPart w:val="0BCDE302AE924207A481489FEFC1508A"/>
                </w:placeholder>
                <w:showingPlcHdr/>
                <w:dropDownList>
                  <w:listItem w:value="Bir öğe seçin."/>
                  <w:listItem w:displayText="yazarına" w:value="yazarına"/>
                  <w:listItem w:displayText="yazarlarına" w:value="yazarlarına"/>
                </w:dropDownList>
              </w:sdtPr>
              <w:sdtContent>
                <w:r w:rsidR="00227B61" w:rsidRPr="002B6A2E">
                  <w:rPr>
                    <w:rStyle w:val="YerTutucuMetni"/>
                    <w:rFonts w:ascii="Calibri" w:hAnsi="Calibri" w:cs="Calibri"/>
                    <w:lang w:val="tr-TR"/>
                  </w:rPr>
                  <w:t>Bir öğe seçin.</w:t>
                </w:r>
              </w:sdtContent>
            </w:sdt>
            <w:r w:rsidR="00F20AA0">
              <w:rPr>
                <w:rFonts w:ascii="Calibri" w:hAnsi="Calibri" w:cs="Calibri"/>
                <w:sz w:val="22"/>
                <w:szCs w:val="22"/>
                <w:lang w:val="tr-TR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aittir</w:t>
            </w:r>
            <w:r w:rsidRPr="00937E99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. </w:t>
            </w:r>
            <w:proofErr w:type="spellStart"/>
            <w:r w:rsidRPr="00937E99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Turkish</w:t>
            </w:r>
            <w:proofErr w:type="spellEnd"/>
            <w:r w:rsidRPr="00937E99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</w:t>
            </w:r>
            <w:proofErr w:type="spellStart"/>
            <w:r w:rsidRPr="00937E99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History</w:t>
            </w:r>
            <w:proofErr w:type="spellEnd"/>
            <w:r w:rsidRPr="00937E99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</w:t>
            </w:r>
            <w:proofErr w:type="spellStart"/>
            <w:r w:rsidRPr="00937E99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Education</w:t>
            </w:r>
            <w:proofErr w:type="spellEnd"/>
            <w:r w:rsidRPr="00937E99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</w:t>
            </w:r>
            <w:proofErr w:type="spellStart"/>
            <w:r w:rsidRPr="00937E99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Journal'in</w:t>
            </w:r>
            <w:proofErr w:type="spellEnd"/>
            <w:r w:rsidRPr="00937E99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bu çalışma ile ilgili açılacak davalarda sorumlu tutulamayacağını</w:t>
            </w:r>
            <w:r w:rsidR="007872E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,</w:t>
            </w:r>
            <w:r w:rsidRPr="00937E99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bu tür durumlarda makale </w:t>
            </w:r>
            <w:sdt>
              <w:sdtPr>
                <w:rPr>
                  <w:rFonts w:ascii="Calibri" w:hAnsi="Calibri" w:cs="Calibri"/>
                  <w:sz w:val="22"/>
                  <w:szCs w:val="22"/>
                  <w:lang w:val="tr-TR"/>
                </w:rPr>
                <w:id w:val="-873526724"/>
                <w:placeholder>
                  <w:docPart w:val="263FFFF48F0C466282C24897E304A9AB"/>
                </w:placeholder>
                <w:showingPlcHdr/>
                <w:dropDownList>
                  <w:listItem w:value="Bir öğe seçin."/>
                  <w:listItem w:displayText="yazarının" w:value="yazarının"/>
                  <w:listItem w:displayText="yazarlarının" w:value="yazarlarının"/>
                </w:dropDownList>
              </w:sdtPr>
              <w:sdtContent>
                <w:r w:rsidR="00227B61" w:rsidRPr="002B6A2E">
                  <w:rPr>
                    <w:rStyle w:val="YerTutucuMetni"/>
                    <w:rFonts w:ascii="Calibri" w:hAnsi="Calibri" w:cs="Calibri"/>
                    <w:lang w:val="tr-TR"/>
                  </w:rPr>
                  <w:t>Bir öğe seçin.</w:t>
                </w:r>
              </w:sdtContent>
            </w:sdt>
            <w:r w:rsidR="00227B61">
              <w:rPr>
                <w:rFonts w:asciiTheme="minorHAnsi" w:hAnsiTheme="minorHAnsi" w:cstheme="minorHAnsi"/>
                <w:color w:val="EE0000"/>
                <w:sz w:val="22"/>
                <w:szCs w:val="22"/>
                <w:lang w:val="tr-TR"/>
              </w:rPr>
              <w:t xml:space="preserve"> </w:t>
            </w:r>
            <w:r w:rsidRPr="00937E99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sorumlu tutulacağını kabul </w:t>
            </w:r>
            <w:sdt>
              <w:sdtPr>
                <w:rPr>
                  <w:rFonts w:ascii="Calibri" w:hAnsi="Calibri" w:cs="Calibri"/>
                  <w:sz w:val="22"/>
                  <w:szCs w:val="22"/>
                  <w:lang w:val="tr-TR"/>
                </w:rPr>
                <w:id w:val="1113093441"/>
                <w:placeholder>
                  <w:docPart w:val="C5C8C7CA72EE44819E5ED752CF0A1AF4"/>
                </w:placeholder>
                <w:showingPlcHdr/>
                <w:dropDownList>
                  <w:listItem w:value="Bir öğe seçin."/>
                  <w:listItem w:displayText="ederim" w:value="ederim"/>
                  <w:listItem w:displayText="ederiz" w:value="ederiz"/>
                </w:dropDownList>
              </w:sdtPr>
              <w:sdtContent>
                <w:r w:rsidR="00227B61" w:rsidRPr="002B6A2E">
                  <w:rPr>
                    <w:rStyle w:val="YerTutucuMetni"/>
                    <w:rFonts w:ascii="Calibri" w:hAnsi="Calibri" w:cs="Calibri"/>
                    <w:lang w:val="tr-TR"/>
                  </w:rPr>
                  <w:t>Bir öğe seçin.</w:t>
                </w:r>
              </w:sdtContent>
            </w:sdt>
            <w:r w:rsidRPr="00937E99">
              <w:rPr>
                <w:rFonts w:asciiTheme="minorHAnsi" w:hAnsiTheme="minorHAnsi" w:cstheme="minorHAnsi"/>
                <w:color w:val="EE0000"/>
                <w:sz w:val="22"/>
                <w:szCs w:val="22"/>
                <w:lang w:val="tr-TR"/>
              </w:rPr>
              <w:t>.</w:t>
            </w:r>
            <w:commentRangeEnd w:id="4"/>
            <w:r w:rsidR="004F741B">
              <w:rPr>
                <w:rStyle w:val="AklamaBavurusu"/>
              </w:rPr>
              <w:commentReference w:id="4"/>
            </w:r>
          </w:p>
        </w:tc>
      </w:tr>
      <w:tr w:rsidR="003C067B" w:rsidRPr="00BE2908" w14:paraId="647D2EDF" w14:textId="77777777" w:rsidTr="00B42276">
        <w:tc>
          <w:tcPr>
            <w:tcW w:w="10900" w:type="dxa"/>
            <w:gridSpan w:val="2"/>
            <w:tcBorders>
              <w:left w:val="nil"/>
              <w:bottom w:val="single" w:sz="12" w:space="0" w:color="000000"/>
              <w:right w:val="nil"/>
            </w:tcBorders>
            <w:shd w:val="clear" w:color="auto" w:fill="FFFFFF" w:themeFill="background1"/>
          </w:tcPr>
          <w:p w14:paraId="57A80964" w14:textId="52C5BD2A" w:rsidR="003C067B" w:rsidRPr="00BE2908" w:rsidRDefault="000F3563" w:rsidP="00AA0B13">
            <w:pPr>
              <w:ind w:right="67"/>
              <w:jc w:val="center"/>
              <w:rPr>
                <w:szCs w:val="18"/>
                <w:lang w:val="tr-TR"/>
              </w:rPr>
            </w:pPr>
            <w:r w:rsidRPr="00BE2908">
              <w:rPr>
                <w:b/>
                <w:bCs/>
                <w:szCs w:val="18"/>
                <w:lang w:val="tr-TR"/>
              </w:rPr>
              <w:t>Yazar</w:t>
            </w:r>
            <w:r w:rsidR="00B42276">
              <w:rPr>
                <w:b/>
                <w:bCs/>
                <w:szCs w:val="18"/>
                <w:lang w:val="tr-TR"/>
              </w:rPr>
              <w:t>(</w:t>
            </w:r>
            <w:proofErr w:type="spellStart"/>
            <w:r w:rsidRPr="00BE2908">
              <w:rPr>
                <w:b/>
                <w:bCs/>
                <w:szCs w:val="18"/>
                <w:lang w:val="tr-TR"/>
              </w:rPr>
              <w:t>lar</w:t>
            </w:r>
            <w:proofErr w:type="spellEnd"/>
            <w:r w:rsidR="00B42276">
              <w:rPr>
                <w:b/>
                <w:bCs/>
                <w:szCs w:val="18"/>
                <w:lang w:val="tr-TR"/>
              </w:rPr>
              <w:t>)</w:t>
            </w:r>
          </w:p>
        </w:tc>
      </w:tr>
    </w:tbl>
    <w:tbl>
      <w:tblPr>
        <w:tblW w:w="10900" w:type="dxa"/>
        <w:tblBorders>
          <w:top w:val="single" w:sz="4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52"/>
        <w:gridCol w:w="3100"/>
        <w:gridCol w:w="302"/>
        <w:gridCol w:w="4943"/>
        <w:gridCol w:w="2003"/>
      </w:tblGrid>
      <w:tr w:rsidR="003C067B" w:rsidRPr="00BE2908" w14:paraId="086D4C15" w14:textId="77777777" w:rsidTr="00B42276">
        <w:trPr>
          <w:trHeight w:val="396"/>
        </w:trPr>
        <w:tc>
          <w:tcPr>
            <w:tcW w:w="552" w:type="dxa"/>
          </w:tcPr>
          <w:p w14:paraId="317C1048" w14:textId="4B96CFD9" w:rsidR="003C067B" w:rsidRPr="00BE2908" w:rsidRDefault="003C067B" w:rsidP="00AA0B13">
            <w:pPr>
              <w:autoSpaceDE w:val="0"/>
              <w:autoSpaceDN w:val="0"/>
              <w:adjustRightInd w:val="0"/>
              <w:ind w:left="-142" w:right="-108"/>
              <w:jc w:val="center"/>
              <w:rPr>
                <w:b/>
                <w:i/>
                <w:szCs w:val="18"/>
                <w:lang w:val="tr-TR"/>
              </w:rPr>
            </w:pP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</w:tcPr>
          <w:p w14:paraId="7F8969E0" w14:textId="137C44EE" w:rsidR="003C067B" w:rsidRPr="00BE2908" w:rsidRDefault="00033497" w:rsidP="001D12FC">
            <w:pPr>
              <w:autoSpaceDE w:val="0"/>
              <w:autoSpaceDN w:val="0"/>
              <w:adjustRightInd w:val="0"/>
              <w:jc w:val="center"/>
              <w:rPr>
                <w:b/>
                <w:szCs w:val="18"/>
                <w:lang w:val="tr-TR"/>
              </w:rPr>
            </w:pPr>
            <w:r>
              <w:rPr>
                <w:b/>
                <w:szCs w:val="18"/>
                <w:lang w:val="tr-TR"/>
              </w:rPr>
              <w:t>İsim</w:t>
            </w:r>
          </w:p>
        </w:tc>
        <w:tc>
          <w:tcPr>
            <w:tcW w:w="4943" w:type="dxa"/>
            <w:tcBorders>
              <w:left w:val="single" w:sz="4" w:space="0" w:color="auto"/>
            </w:tcBorders>
          </w:tcPr>
          <w:p w14:paraId="55AFC0C4" w14:textId="5187ABF6" w:rsidR="003C067B" w:rsidRPr="00BE2908" w:rsidRDefault="00033497" w:rsidP="001D12FC">
            <w:pPr>
              <w:autoSpaceDE w:val="0"/>
              <w:autoSpaceDN w:val="0"/>
              <w:adjustRightInd w:val="0"/>
              <w:jc w:val="center"/>
              <w:rPr>
                <w:b/>
                <w:i/>
                <w:szCs w:val="18"/>
                <w:lang w:val="tr-TR"/>
              </w:rPr>
            </w:pPr>
            <w:r>
              <w:rPr>
                <w:b/>
                <w:szCs w:val="18"/>
                <w:lang w:val="tr-TR"/>
              </w:rPr>
              <w:t>Kurum</w:t>
            </w:r>
          </w:p>
        </w:tc>
        <w:tc>
          <w:tcPr>
            <w:tcW w:w="2003" w:type="dxa"/>
          </w:tcPr>
          <w:p w14:paraId="52830BEC" w14:textId="6E213F76" w:rsidR="003C067B" w:rsidRPr="00BE2908" w:rsidRDefault="000F3563" w:rsidP="001D12FC">
            <w:pPr>
              <w:autoSpaceDE w:val="0"/>
              <w:autoSpaceDN w:val="0"/>
              <w:adjustRightInd w:val="0"/>
              <w:jc w:val="center"/>
              <w:rPr>
                <w:b/>
                <w:i/>
                <w:szCs w:val="18"/>
                <w:lang w:val="tr-TR"/>
              </w:rPr>
            </w:pPr>
            <w:r w:rsidRPr="00BE2908">
              <w:rPr>
                <w:b/>
                <w:szCs w:val="18"/>
                <w:lang w:val="tr-TR"/>
              </w:rPr>
              <w:t>İmza</w:t>
            </w:r>
          </w:p>
        </w:tc>
      </w:tr>
      <w:tr w:rsidR="003C067B" w:rsidRPr="00BE2908" w14:paraId="741A713D" w14:textId="77777777" w:rsidTr="006735CA">
        <w:trPr>
          <w:trHeight w:val="311"/>
        </w:trPr>
        <w:tc>
          <w:tcPr>
            <w:tcW w:w="552" w:type="dxa"/>
          </w:tcPr>
          <w:p w14:paraId="640C71F5" w14:textId="1F0565CD" w:rsidR="003C067B" w:rsidRPr="00BE2908" w:rsidRDefault="00473ABE" w:rsidP="006735CA">
            <w:pPr>
              <w:autoSpaceDE w:val="0"/>
              <w:autoSpaceDN w:val="0"/>
              <w:adjustRightInd w:val="0"/>
              <w:jc w:val="center"/>
              <w:rPr>
                <w:szCs w:val="18"/>
                <w:lang w:val="tr-TR"/>
              </w:rPr>
            </w:pPr>
            <w:r>
              <w:rPr>
                <w:szCs w:val="18"/>
                <w:lang w:val="tr-TR"/>
              </w:rPr>
              <w:t>1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</w:tcPr>
          <w:p w14:paraId="32A4B7CA" w14:textId="77777777" w:rsidR="003C067B" w:rsidRDefault="003C067B" w:rsidP="006735C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  <w:p w14:paraId="48BCA363" w14:textId="77777777" w:rsidR="00D0609A" w:rsidRDefault="00D0609A" w:rsidP="006735C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  <w:p w14:paraId="4C7CA3E9" w14:textId="5ED141D2" w:rsidR="00D0609A" w:rsidRPr="00BE2908" w:rsidRDefault="00D0609A" w:rsidP="006735C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</w:tc>
        <w:tc>
          <w:tcPr>
            <w:tcW w:w="4943" w:type="dxa"/>
            <w:tcBorders>
              <w:left w:val="single" w:sz="4" w:space="0" w:color="auto"/>
            </w:tcBorders>
          </w:tcPr>
          <w:p w14:paraId="58F1C3F7" w14:textId="77777777" w:rsidR="003C067B" w:rsidRDefault="003C067B" w:rsidP="009A732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  <w:p w14:paraId="64A90EAA" w14:textId="69B84F90" w:rsidR="00D0609A" w:rsidRPr="00BE2908" w:rsidRDefault="00D0609A" w:rsidP="009A732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</w:tc>
        <w:tc>
          <w:tcPr>
            <w:tcW w:w="2003" w:type="dxa"/>
          </w:tcPr>
          <w:p w14:paraId="44A4749D" w14:textId="4152C5AD" w:rsidR="003C067B" w:rsidRPr="00BE2908" w:rsidRDefault="003C067B" w:rsidP="009A732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</w:tc>
      </w:tr>
      <w:tr w:rsidR="003C067B" w:rsidRPr="00BE2908" w14:paraId="6B14FEF7" w14:textId="77777777" w:rsidTr="00B42276">
        <w:trPr>
          <w:trHeight w:val="427"/>
        </w:trPr>
        <w:tc>
          <w:tcPr>
            <w:tcW w:w="552" w:type="dxa"/>
          </w:tcPr>
          <w:p w14:paraId="357738EE" w14:textId="2D1F3A06" w:rsidR="003C067B" w:rsidRPr="00BE2908" w:rsidRDefault="00473ABE" w:rsidP="006735CA">
            <w:pPr>
              <w:autoSpaceDE w:val="0"/>
              <w:autoSpaceDN w:val="0"/>
              <w:adjustRightInd w:val="0"/>
              <w:jc w:val="center"/>
              <w:rPr>
                <w:szCs w:val="18"/>
                <w:lang w:val="tr-TR"/>
              </w:rPr>
            </w:pPr>
            <w:r>
              <w:rPr>
                <w:szCs w:val="18"/>
                <w:lang w:val="tr-TR"/>
              </w:rPr>
              <w:t>2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</w:tcPr>
          <w:p w14:paraId="0CD847D3" w14:textId="77777777" w:rsidR="003C067B" w:rsidRPr="00473ABE" w:rsidRDefault="003C067B" w:rsidP="006735CA">
            <w:pPr>
              <w:autoSpaceDE w:val="0"/>
              <w:autoSpaceDN w:val="0"/>
              <w:adjustRightInd w:val="0"/>
              <w:rPr>
                <w:color w:val="A6A6A6" w:themeColor="background1" w:themeShade="A6"/>
                <w:szCs w:val="18"/>
                <w:lang w:val="tr-TR"/>
              </w:rPr>
            </w:pPr>
          </w:p>
          <w:p w14:paraId="47FA1F06" w14:textId="6DAFCC75" w:rsidR="00D0609A" w:rsidRPr="00473ABE" w:rsidRDefault="00473ABE" w:rsidP="006735CA">
            <w:pPr>
              <w:autoSpaceDE w:val="0"/>
              <w:autoSpaceDN w:val="0"/>
              <w:adjustRightInd w:val="0"/>
              <w:rPr>
                <w:color w:val="A6A6A6" w:themeColor="background1" w:themeShade="A6"/>
                <w:szCs w:val="18"/>
                <w:lang w:val="tr-TR"/>
              </w:rPr>
            </w:pPr>
            <w:r w:rsidRPr="00473ABE">
              <w:rPr>
                <w:color w:val="A6A6A6" w:themeColor="background1" w:themeShade="A6"/>
                <w:szCs w:val="18"/>
                <w:lang w:val="tr-TR"/>
              </w:rPr>
              <w:t xml:space="preserve">Gereksiz satırları silebilirsiniz. </w:t>
            </w:r>
          </w:p>
          <w:p w14:paraId="39CFE165" w14:textId="5746F1C4" w:rsidR="00D0609A" w:rsidRPr="00473ABE" w:rsidRDefault="00D0609A" w:rsidP="006735CA">
            <w:pPr>
              <w:autoSpaceDE w:val="0"/>
              <w:autoSpaceDN w:val="0"/>
              <w:adjustRightInd w:val="0"/>
              <w:rPr>
                <w:color w:val="A6A6A6" w:themeColor="background1" w:themeShade="A6"/>
                <w:szCs w:val="18"/>
                <w:lang w:val="tr-TR"/>
              </w:rPr>
            </w:pPr>
          </w:p>
        </w:tc>
        <w:tc>
          <w:tcPr>
            <w:tcW w:w="4943" w:type="dxa"/>
            <w:tcBorders>
              <w:left w:val="single" w:sz="4" w:space="0" w:color="auto"/>
            </w:tcBorders>
          </w:tcPr>
          <w:p w14:paraId="1F7CE63A" w14:textId="77777777" w:rsidR="00D0609A" w:rsidRDefault="00D0609A" w:rsidP="009A732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  <w:p w14:paraId="7ED9F953" w14:textId="77777777" w:rsidR="00473ABE" w:rsidRPr="00473ABE" w:rsidRDefault="00473ABE" w:rsidP="00473ABE">
            <w:pPr>
              <w:autoSpaceDE w:val="0"/>
              <w:autoSpaceDN w:val="0"/>
              <w:adjustRightInd w:val="0"/>
              <w:rPr>
                <w:color w:val="A6A6A6" w:themeColor="background1" w:themeShade="A6"/>
                <w:szCs w:val="18"/>
                <w:lang w:val="tr-TR"/>
              </w:rPr>
            </w:pPr>
            <w:r w:rsidRPr="00473ABE">
              <w:rPr>
                <w:color w:val="A6A6A6" w:themeColor="background1" w:themeShade="A6"/>
                <w:szCs w:val="18"/>
                <w:lang w:val="tr-TR"/>
              </w:rPr>
              <w:t xml:space="preserve">Gereksiz satırları silebilirsiniz. </w:t>
            </w:r>
          </w:p>
          <w:p w14:paraId="7706BED9" w14:textId="72B0640A" w:rsidR="00473ABE" w:rsidRPr="00BE2908" w:rsidRDefault="00473ABE" w:rsidP="009A732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</w:tc>
        <w:tc>
          <w:tcPr>
            <w:tcW w:w="2003" w:type="dxa"/>
          </w:tcPr>
          <w:p w14:paraId="58D47EE5" w14:textId="1F7655E4" w:rsidR="003C067B" w:rsidRPr="00BE2908" w:rsidRDefault="003C067B" w:rsidP="009A732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</w:tc>
      </w:tr>
      <w:tr w:rsidR="003C067B" w:rsidRPr="00BE2908" w14:paraId="568355C0" w14:textId="77777777" w:rsidTr="00B42276">
        <w:trPr>
          <w:trHeight w:val="427"/>
        </w:trPr>
        <w:tc>
          <w:tcPr>
            <w:tcW w:w="552" w:type="dxa"/>
          </w:tcPr>
          <w:p w14:paraId="1F863987" w14:textId="2201B5C6" w:rsidR="003C067B" w:rsidRPr="00BE2908" w:rsidRDefault="00473ABE" w:rsidP="006735CA">
            <w:pPr>
              <w:autoSpaceDE w:val="0"/>
              <w:autoSpaceDN w:val="0"/>
              <w:adjustRightInd w:val="0"/>
              <w:jc w:val="center"/>
              <w:rPr>
                <w:szCs w:val="18"/>
                <w:lang w:val="tr-TR"/>
              </w:rPr>
            </w:pPr>
            <w:r>
              <w:rPr>
                <w:szCs w:val="18"/>
                <w:lang w:val="tr-TR"/>
              </w:rPr>
              <w:t>3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</w:tcPr>
          <w:p w14:paraId="48361874" w14:textId="77777777" w:rsidR="003C067B" w:rsidRDefault="003C067B" w:rsidP="006735C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  <w:p w14:paraId="7A380BD6" w14:textId="77777777" w:rsidR="00D0609A" w:rsidRDefault="00D0609A" w:rsidP="006735C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  <w:p w14:paraId="7B59A3D1" w14:textId="45C93866" w:rsidR="00D0609A" w:rsidRPr="00BE2908" w:rsidRDefault="00D0609A" w:rsidP="006735C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</w:tc>
        <w:tc>
          <w:tcPr>
            <w:tcW w:w="4943" w:type="dxa"/>
            <w:tcBorders>
              <w:left w:val="single" w:sz="4" w:space="0" w:color="auto"/>
            </w:tcBorders>
          </w:tcPr>
          <w:p w14:paraId="650C9F72" w14:textId="77777777" w:rsidR="003C067B" w:rsidRDefault="003C067B" w:rsidP="009A732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  <w:p w14:paraId="38EE7679" w14:textId="76FC3D51" w:rsidR="00D0609A" w:rsidRPr="00BE2908" w:rsidRDefault="00D0609A" w:rsidP="009A732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</w:tc>
        <w:tc>
          <w:tcPr>
            <w:tcW w:w="2003" w:type="dxa"/>
          </w:tcPr>
          <w:p w14:paraId="2F43C903" w14:textId="19C9CFB7" w:rsidR="003C067B" w:rsidRPr="00BE2908" w:rsidRDefault="003C067B" w:rsidP="009A732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</w:tc>
      </w:tr>
      <w:tr w:rsidR="00473ABE" w:rsidRPr="00BE2908" w14:paraId="35FBBA0A" w14:textId="77777777" w:rsidTr="00B42276">
        <w:trPr>
          <w:trHeight w:val="427"/>
        </w:trPr>
        <w:tc>
          <w:tcPr>
            <w:tcW w:w="552" w:type="dxa"/>
          </w:tcPr>
          <w:p w14:paraId="2AAC0AEB" w14:textId="77777777" w:rsidR="00473ABE" w:rsidRDefault="00473ABE" w:rsidP="006735CA">
            <w:pPr>
              <w:autoSpaceDE w:val="0"/>
              <w:autoSpaceDN w:val="0"/>
              <w:adjustRightInd w:val="0"/>
              <w:jc w:val="center"/>
              <w:rPr>
                <w:szCs w:val="18"/>
                <w:lang w:val="tr-TR"/>
              </w:rPr>
            </w:pPr>
            <w:r>
              <w:rPr>
                <w:szCs w:val="18"/>
                <w:lang w:val="tr-TR"/>
              </w:rPr>
              <w:t>4</w:t>
            </w:r>
          </w:p>
          <w:p w14:paraId="156D93FC" w14:textId="77777777" w:rsidR="00473ABE" w:rsidRDefault="00473ABE" w:rsidP="006735CA">
            <w:pPr>
              <w:autoSpaceDE w:val="0"/>
              <w:autoSpaceDN w:val="0"/>
              <w:adjustRightInd w:val="0"/>
              <w:jc w:val="center"/>
              <w:rPr>
                <w:szCs w:val="18"/>
                <w:lang w:val="tr-TR"/>
              </w:rPr>
            </w:pPr>
          </w:p>
          <w:p w14:paraId="151487E9" w14:textId="151CDA51" w:rsidR="00473ABE" w:rsidRDefault="00473ABE" w:rsidP="006735CA">
            <w:pPr>
              <w:autoSpaceDE w:val="0"/>
              <w:autoSpaceDN w:val="0"/>
              <w:adjustRightInd w:val="0"/>
              <w:jc w:val="center"/>
              <w:rPr>
                <w:szCs w:val="18"/>
                <w:lang w:val="tr-TR"/>
              </w:rPr>
            </w:pP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</w:tcPr>
          <w:p w14:paraId="4FAEA081" w14:textId="77777777" w:rsidR="00473ABE" w:rsidRDefault="00473ABE" w:rsidP="006735C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</w:tc>
        <w:tc>
          <w:tcPr>
            <w:tcW w:w="4943" w:type="dxa"/>
            <w:tcBorders>
              <w:left w:val="single" w:sz="4" w:space="0" w:color="auto"/>
            </w:tcBorders>
          </w:tcPr>
          <w:p w14:paraId="79504ACE" w14:textId="77777777" w:rsidR="00473ABE" w:rsidRDefault="00473ABE" w:rsidP="009A732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</w:tc>
        <w:tc>
          <w:tcPr>
            <w:tcW w:w="2003" w:type="dxa"/>
          </w:tcPr>
          <w:p w14:paraId="1852A7CA" w14:textId="77777777" w:rsidR="00473ABE" w:rsidRPr="00BE2908" w:rsidRDefault="00473ABE" w:rsidP="009A732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</w:tc>
      </w:tr>
      <w:tr w:rsidR="001D12FC" w:rsidRPr="00BE2908" w14:paraId="6605630D" w14:textId="77777777" w:rsidTr="00B42276">
        <w:tblPrEx>
          <w:tblBorders>
            <w:top w:val="single" w:sz="12" w:space="0" w:color="000000"/>
          </w:tblBorders>
        </w:tblPrEx>
        <w:trPr>
          <w:trHeight w:val="348"/>
        </w:trPr>
        <w:tc>
          <w:tcPr>
            <w:tcW w:w="10900" w:type="dxa"/>
            <w:gridSpan w:val="5"/>
            <w:tcBorders>
              <w:top w:val="single" w:sz="12" w:space="0" w:color="000000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</w:tcPr>
          <w:p w14:paraId="0A4DCEDB" w14:textId="7DBCC1CD" w:rsidR="001D12FC" w:rsidRPr="00BE2908" w:rsidRDefault="003C067B" w:rsidP="001D12FC">
            <w:pPr>
              <w:ind w:right="67"/>
              <w:jc w:val="center"/>
              <w:rPr>
                <w:bCs/>
                <w:szCs w:val="18"/>
                <w:lang w:val="tr-TR"/>
              </w:rPr>
            </w:pPr>
            <w:r w:rsidRPr="00BE2908">
              <w:rPr>
                <w:i/>
                <w:iCs/>
                <w:szCs w:val="18"/>
                <w:lang w:val="tr-TR"/>
              </w:rPr>
              <w:t xml:space="preserve">  </w:t>
            </w:r>
            <w:r w:rsidR="000F3563" w:rsidRPr="00BE2908">
              <w:rPr>
                <w:b/>
                <w:bCs/>
                <w:szCs w:val="18"/>
                <w:lang w:val="tr-TR"/>
              </w:rPr>
              <w:t>Sorumlu Yazar</w:t>
            </w:r>
          </w:p>
        </w:tc>
      </w:tr>
      <w:tr w:rsidR="00B42276" w:rsidRPr="00BE2908" w14:paraId="214B6B6B" w14:textId="77777777" w:rsidTr="00B42276">
        <w:tblPrEx>
          <w:tblBorders>
            <w:top w:val="single" w:sz="12" w:space="0" w:color="000000"/>
          </w:tblBorders>
        </w:tblPrEx>
        <w:trPr>
          <w:trHeight w:val="348"/>
        </w:trPr>
        <w:tc>
          <w:tcPr>
            <w:tcW w:w="3652" w:type="dxa"/>
            <w:gridSpan w:val="2"/>
            <w:tcBorders>
              <w:top w:val="single" w:sz="12" w:space="0" w:color="000000"/>
              <w:bottom w:val="single" w:sz="4" w:space="0" w:color="auto"/>
            </w:tcBorders>
          </w:tcPr>
          <w:p w14:paraId="5A593A1F" w14:textId="3BB44D35" w:rsidR="00B42276" w:rsidRPr="00BE2908" w:rsidRDefault="00B42276" w:rsidP="00AA0B13">
            <w:pPr>
              <w:ind w:right="67"/>
              <w:rPr>
                <w:b/>
                <w:bCs/>
                <w:szCs w:val="18"/>
                <w:lang w:val="tr-TR"/>
              </w:rPr>
            </w:pPr>
            <w:r>
              <w:rPr>
                <w:b/>
                <w:bCs/>
                <w:szCs w:val="18"/>
                <w:lang w:val="tr-TR"/>
              </w:rPr>
              <w:t>İsim</w:t>
            </w:r>
          </w:p>
        </w:tc>
        <w:tc>
          <w:tcPr>
            <w:tcW w:w="7248" w:type="dxa"/>
            <w:gridSpan w:val="3"/>
            <w:tcBorders>
              <w:top w:val="single" w:sz="12" w:space="0" w:color="000000"/>
              <w:bottom w:val="single" w:sz="4" w:space="0" w:color="auto"/>
            </w:tcBorders>
          </w:tcPr>
          <w:p w14:paraId="2C179F6A" w14:textId="6E3268AF" w:rsidR="00B42276" w:rsidRPr="00BE2908" w:rsidRDefault="00B42276" w:rsidP="00AA0B13">
            <w:pPr>
              <w:ind w:right="67"/>
              <w:jc w:val="both"/>
              <w:rPr>
                <w:bCs/>
                <w:szCs w:val="18"/>
                <w:lang w:val="tr-TR"/>
              </w:rPr>
            </w:pPr>
          </w:p>
        </w:tc>
      </w:tr>
      <w:tr w:rsidR="003C067B" w:rsidRPr="003360BE" w14:paraId="1AD438F5" w14:textId="77777777" w:rsidTr="00B42276">
        <w:tblPrEx>
          <w:tblBorders>
            <w:top w:val="single" w:sz="12" w:space="0" w:color="000000"/>
          </w:tblBorders>
        </w:tblPrEx>
        <w:trPr>
          <w:trHeight w:val="348"/>
        </w:trPr>
        <w:tc>
          <w:tcPr>
            <w:tcW w:w="3652" w:type="dxa"/>
            <w:gridSpan w:val="2"/>
            <w:tcBorders>
              <w:top w:val="single" w:sz="4" w:space="0" w:color="auto"/>
            </w:tcBorders>
          </w:tcPr>
          <w:p w14:paraId="3F73ADC7" w14:textId="677E5503" w:rsidR="003C067B" w:rsidRPr="00BE2908" w:rsidRDefault="000F3563" w:rsidP="00AA0B13">
            <w:pPr>
              <w:ind w:right="67"/>
              <w:rPr>
                <w:b/>
                <w:bCs/>
                <w:i/>
                <w:iCs/>
                <w:szCs w:val="18"/>
                <w:lang w:val="tr-TR"/>
              </w:rPr>
            </w:pPr>
            <w:r w:rsidRPr="00BE2908">
              <w:rPr>
                <w:b/>
                <w:bCs/>
                <w:szCs w:val="18"/>
                <w:lang w:val="tr-TR"/>
              </w:rPr>
              <w:t>Kurum</w:t>
            </w:r>
          </w:p>
        </w:tc>
        <w:tc>
          <w:tcPr>
            <w:tcW w:w="7248" w:type="dxa"/>
            <w:gridSpan w:val="3"/>
            <w:tcBorders>
              <w:top w:val="single" w:sz="4" w:space="0" w:color="auto"/>
            </w:tcBorders>
          </w:tcPr>
          <w:p w14:paraId="53DE8654" w14:textId="1EE6ED2C" w:rsidR="003C067B" w:rsidRPr="00BE2908" w:rsidRDefault="003C067B" w:rsidP="00AA0B13">
            <w:pPr>
              <w:ind w:right="67"/>
              <w:jc w:val="both"/>
              <w:rPr>
                <w:bCs/>
                <w:szCs w:val="18"/>
                <w:lang w:val="tr-TR"/>
              </w:rPr>
            </w:pPr>
          </w:p>
        </w:tc>
      </w:tr>
      <w:tr w:rsidR="003C067B" w:rsidRPr="00BE2908" w14:paraId="6FDD235B" w14:textId="77777777" w:rsidTr="00B42276">
        <w:tblPrEx>
          <w:tblBorders>
            <w:top w:val="single" w:sz="12" w:space="0" w:color="000000"/>
          </w:tblBorders>
        </w:tblPrEx>
        <w:trPr>
          <w:trHeight w:val="348"/>
        </w:trPr>
        <w:tc>
          <w:tcPr>
            <w:tcW w:w="3652" w:type="dxa"/>
            <w:gridSpan w:val="2"/>
          </w:tcPr>
          <w:p w14:paraId="5A99CCD2" w14:textId="11CA5C63" w:rsidR="003C067B" w:rsidRPr="00BE2908" w:rsidRDefault="000F3563" w:rsidP="00AA0B13">
            <w:pPr>
              <w:ind w:right="67"/>
              <w:rPr>
                <w:b/>
                <w:bCs/>
                <w:szCs w:val="18"/>
                <w:lang w:val="tr-TR"/>
              </w:rPr>
            </w:pPr>
            <w:r w:rsidRPr="00BE2908">
              <w:rPr>
                <w:b/>
                <w:bCs/>
                <w:szCs w:val="18"/>
                <w:lang w:val="tr-TR"/>
              </w:rPr>
              <w:t>E-posta</w:t>
            </w:r>
          </w:p>
        </w:tc>
        <w:tc>
          <w:tcPr>
            <w:tcW w:w="7248" w:type="dxa"/>
            <w:gridSpan w:val="3"/>
          </w:tcPr>
          <w:p w14:paraId="59536882" w14:textId="77777777" w:rsidR="003C067B" w:rsidRPr="00BE2908" w:rsidRDefault="003C067B" w:rsidP="00AA0B13">
            <w:pPr>
              <w:ind w:right="67"/>
              <w:jc w:val="both"/>
              <w:rPr>
                <w:bCs/>
                <w:szCs w:val="18"/>
                <w:lang w:val="tr-TR"/>
              </w:rPr>
            </w:pPr>
          </w:p>
        </w:tc>
      </w:tr>
      <w:tr w:rsidR="003C067B" w:rsidRPr="00BE2908" w14:paraId="1A4725B5" w14:textId="77777777" w:rsidTr="00B42276">
        <w:tblPrEx>
          <w:tblBorders>
            <w:top w:val="single" w:sz="12" w:space="0" w:color="000000"/>
          </w:tblBorders>
        </w:tblPrEx>
        <w:trPr>
          <w:trHeight w:val="348"/>
        </w:trPr>
        <w:tc>
          <w:tcPr>
            <w:tcW w:w="3652" w:type="dxa"/>
            <w:gridSpan w:val="2"/>
          </w:tcPr>
          <w:p w14:paraId="11A25BFD" w14:textId="19C1DFEA" w:rsidR="003C067B" w:rsidRPr="00BE2908" w:rsidRDefault="000F3563" w:rsidP="00AA0B13">
            <w:pPr>
              <w:ind w:right="67"/>
              <w:rPr>
                <w:b/>
                <w:bCs/>
                <w:szCs w:val="18"/>
                <w:lang w:val="tr-TR"/>
              </w:rPr>
            </w:pPr>
            <w:r w:rsidRPr="00BE2908">
              <w:rPr>
                <w:b/>
                <w:bCs/>
                <w:szCs w:val="18"/>
                <w:lang w:val="tr-TR"/>
              </w:rPr>
              <w:t>Telefon</w:t>
            </w:r>
            <w:r w:rsidR="001D12FC" w:rsidRPr="00BE2908">
              <w:rPr>
                <w:b/>
                <w:bCs/>
                <w:szCs w:val="18"/>
                <w:lang w:val="tr-TR"/>
              </w:rPr>
              <w:t xml:space="preserve"> </w:t>
            </w:r>
          </w:p>
        </w:tc>
        <w:tc>
          <w:tcPr>
            <w:tcW w:w="7248" w:type="dxa"/>
            <w:gridSpan w:val="3"/>
          </w:tcPr>
          <w:p w14:paraId="1CAFAB31" w14:textId="665A1D2F" w:rsidR="003C067B" w:rsidRPr="00BE2908" w:rsidRDefault="003C067B" w:rsidP="00AA0B13">
            <w:pPr>
              <w:ind w:right="67"/>
              <w:jc w:val="both"/>
              <w:rPr>
                <w:bCs/>
                <w:szCs w:val="18"/>
                <w:lang w:val="tr-TR"/>
              </w:rPr>
            </w:pPr>
          </w:p>
        </w:tc>
      </w:tr>
    </w:tbl>
    <w:p w14:paraId="2F6E4F44" w14:textId="4FC0F559" w:rsidR="005F38E4" w:rsidRDefault="000A657E" w:rsidP="00327609">
      <w:pPr>
        <w:pStyle w:val="DipnotMetni"/>
        <w:rPr>
          <w:rFonts w:ascii="Arial Nova Light" w:hAnsi="Arial Nova Light"/>
          <w:b/>
          <w:bCs/>
          <w:i/>
          <w:iCs/>
          <w:sz w:val="22"/>
          <w:szCs w:val="22"/>
          <w:u w:val="single"/>
          <w:lang w:val="tr-TR"/>
        </w:rPr>
      </w:pPr>
      <w:r w:rsidRPr="000A657E">
        <w:rPr>
          <w:rFonts w:ascii="Arial Nova Light" w:hAnsi="Arial Nova Light"/>
          <w:b/>
          <w:bCs/>
          <w:i/>
          <w:iCs/>
          <w:sz w:val="22"/>
          <w:szCs w:val="22"/>
          <w:u w:val="single"/>
          <w:lang w:val="tr-TR"/>
        </w:rPr>
        <w:lastRenderedPageBreak/>
        <w:t>Notlar:</w:t>
      </w:r>
    </w:p>
    <w:p w14:paraId="2B3E967E" w14:textId="142A9A9D" w:rsidR="000A657E" w:rsidRDefault="000A657E" w:rsidP="000A657E">
      <w:pPr>
        <w:pStyle w:val="DipnotMetni"/>
        <w:numPr>
          <w:ilvl w:val="0"/>
          <w:numId w:val="11"/>
        </w:numPr>
        <w:rPr>
          <w:rFonts w:ascii="Arial Nova Light" w:hAnsi="Arial Nova Light"/>
          <w:sz w:val="22"/>
          <w:szCs w:val="22"/>
          <w:lang w:val="tr-TR"/>
        </w:rPr>
      </w:pPr>
      <w:r>
        <w:rPr>
          <w:rFonts w:ascii="Arial Nova Light" w:hAnsi="Arial Nova Light"/>
          <w:sz w:val="22"/>
          <w:szCs w:val="22"/>
          <w:lang w:val="tr-TR"/>
        </w:rPr>
        <w:t xml:space="preserve">Çalışma etik kurul onayı gerektiriyorsa başvuru esnasında etik kurul onayını </w:t>
      </w:r>
      <w:r w:rsidR="005B1CA1">
        <w:rPr>
          <w:rFonts w:ascii="Arial Nova Light" w:hAnsi="Arial Nova Light"/>
          <w:sz w:val="22"/>
          <w:szCs w:val="22"/>
          <w:lang w:val="tr-TR"/>
        </w:rPr>
        <w:t xml:space="preserve">sisteme </w:t>
      </w:r>
      <w:r>
        <w:rPr>
          <w:rFonts w:ascii="Arial Nova Light" w:hAnsi="Arial Nova Light"/>
          <w:sz w:val="22"/>
          <w:szCs w:val="22"/>
          <w:lang w:val="tr-TR"/>
        </w:rPr>
        <w:t xml:space="preserve">yükleyiniz. </w:t>
      </w:r>
    </w:p>
    <w:p w14:paraId="688EA841" w14:textId="0E64143A" w:rsidR="000A657E" w:rsidRDefault="000A657E" w:rsidP="000A657E">
      <w:pPr>
        <w:pStyle w:val="DipnotMetni"/>
        <w:numPr>
          <w:ilvl w:val="0"/>
          <w:numId w:val="11"/>
        </w:numPr>
        <w:rPr>
          <w:rFonts w:ascii="Arial Nova Light" w:hAnsi="Arial Nova Light"/>
          <w:sz w:val="22"/>
          <w:szCs w:val="22"/>
          <w:lang w:val="tr-TR"/>
        </w:rPr>
      </w:pPr>
      <w:r>
        <w:rPr>
          <w:rFonts w:ascii="Arial Nova Light" w:hAnsi="Arial Nova Light"/>
          <w:sz w:val="22"/>
          <w:szCs w:val="22"/>
          <w:lang w:val="tr-TR"/>
        </w:rPr>
        <w:t>Çalışmanız etik kurul onayı gerektirmiyorsa “</w:t>
      </w:r>
      <w:r w:rsidRPr="000A657E">
        <w:rPr>
          <w:rFonts w:ascii="Arial Nova Light" w:hAnsi="Arial Nova Light"/>
          <w:b/>
          <w:bCs/>
          <w:sz w:val="22"/>
          <w:szCs w:val="22"/>
          <w:lang w:val="tr-TR"/>
        </w:rPr>
        <w:t>Etik Beyanı</w:t>
      </w:r>
      <w:r>
        <w:rPr>
          <w:rFonts w:ascii="Arial Nova Light" w:hAnsi="Arial Nova Light"/>
          <w:sz w:val="22"/>
          <w:szCs w:val="22"/>
          <w:lang w:val="tr-TR"/>
        </w:rPr>
        <w:t xml:space="preserve">” başlıklı bir Word belgesi oluşturarak, çalışmanın neden etik kurul onayı gerektirmediğini belirtiniz. Başvuru esnasında istenen </w:t>
      </w:r>
      <w:r w:rsidRPr="000A657E">
        <w:rPr>
          <w:rFonts w:ascii="Arial Nova Light" w:hAnsi="Arial Nova Light"/>
          <w:b/>
          <w:bCs/>
          <w:sz w:val="22"/>
          <w:szCs w:val="22"/>
          <w:lang w:val="tr-TR"/>
        </w:rPr>
        <w:t>Etik Kurul Onayı</w:t>
      </w:r>
      <w:r>
        <w:rPr>
          <w:rFonts w:ascii="Arial Nova Light" w:hAnsi="Arial Nova Light"/>
          <w:sz w:val="22"/>
          <w:szCs w:val="22"/>
          <w:lang w:val="tr-TR"/>
        </w:rPr>
        <w:t xml:space="preserve"> belgesi yerine kendi hazırladığınız “</w:t>
      </w:r>
      <w:r w:rsidRPr="000A657E">
        <w:rPr>
          <w:rFonts w:ascii="Arial Nova Light" w:hAnsi="Arial Nova Light"/>
          <w:b/>
          <w:bCs/>
          <w:sz w:val="22"/>
          <w:szCs w:val="22"/>
          <w:lang w:val="tr-TR"/>
        </w:rPr>
        <w:t>Etik Beyanı</w:t>
      </w:r>
      <w:r>
        <w:rPr>
          <w:rFonts w:ascii="Arial Nova Light" w:hAnsi="Arial Nova Light"/>
          <w:sz w:val="22"/>
          <w:szCs w:val="22"/>
          <w:lang w:val="tr-TR"/>
        </w:rPr>
        <w:t xml:space="preserve">” dosyasını sisteme yükleyiniz.  </w:t>
      </w:r>
    </w:p>
    <w:p w14:paraId="3B4D4691" w14:textId="508B5441" w:rsidR="005B1CA1" w:rsidRPr="000A657E" w:rsidRDefault="005B1CA1" w:rsidP="000A657E">
      <w:pPr>
        <w:pStyle w:val="DipnotMetni"/>
        <w:numPr>
          <w:ilvl w:val="0"/>
          <w:numId w:val="11"/>
        </w:numPr>
        <w:rPr>
          <w:rFonts w:ascii="Arial Nova Light" w:hAnsi="Arial Nova Light"/>
          <w:sz w:val="22"/>
          <w:szCs w:val="22"/>
          <w:lang w:val="tr-TR"/>
        </w:rPr>
      </w:pPr>
      <w:r>
        <w:rPr>
          <w:rFonts w:ascii="Arial Nova Light" w:hAnsi="Arial Nova Light"/>
          <w:sz w:val="22"/>
          <w:szCs w:val="22"/>
          <w:lang w:val="tr-TR"/>
        </w:rPr>
        <w:t xml:space="preserve">Çalışmanızda telif hakkıyla korunan görsel veya veri toplama araçlarına yer verdiyseniz. Telif Hakkı sahibinden kullanım onayı aldığınızı gösteren belgeyi aşağıya ekleyiniz. </w:t>
      </w:r>
    </w:p>
    <w:p w14:paraId="0DE56859" w14:textId="395E917D" w:rsidR="00A258FF" w:rsidRPr="00BE2908" w:rsidRDefault="00A258FF" w:rsidP="00245A95">
      <w:pPr>
        <w:pStyle w:val="Balk1"/>
        <w:ind w:right="67"/>
        <w:rPr>
          <w:rFonts w:ascii="Arial Nova Light" w:hAnsi="Arial Nova Light"/>
          <w:bCs w:val="0"/>
          <w:i w:val="0"/>
          <w:sz w:val="22"/>
          <w:szCs w:val="22"/>
          <w:lang w:val="tr-TR"/>
        </w:rPr>
      </w:pPr>
    </w:p>
    <w:p w14:paraId="7FD3BB70" w14:textId="00C36C8D" w:rsidR="009C59D8" w:rsidRDefault="009C59D8" w:rsidP="006A2FE5">
      <w:pPr>
        <w:rPr>
          <w:lang w:val="tr-TR"/>
        </w:rPr>
      </w:pPr>
    </w:p>
    <w:p w14:paraId="0D017DFA" w14:textId="6386A7B2" w:rsidR="009F7CA5" w:rsidRPr="005B1CA1" w:rsidRDefault="005B1CA1" w:rsidP="006A2FE5">
      <w:pPr>
        <w:rPr>
          <w:b/>
          <w:bCs/>
          <w:i/>
          <w:iCs/>
          <w:lang w:val="tr-TR"/>
        </w:rPr>
      </w:pPr>
      <w:r>
        <w:rPr>
          <w:b/>
          <w:bCs/>
          <w:i/>
          <w:iCs/>
          <w:lang w:val="tr-TR"/>
        </w:rPr>
        <w:t>EK-</w:t>
      </w:r>
      <w:r w:rsidRPr="005B1CA1">
        <w:rPr>
          <w:b/>
          <w:bCs/>
          <w:i/>
          <w:iCs/>
          <w:lang w:val="tr-TR"/>
        </w:rPr>
        <w:t>1</w:t>
      </w:r>
      <w:r>
        <w:rPr>
          <w:b/>
          <w:bCs/>
          <w:i/>
          <w:iCs/>
          <w:lang w:val="tr-TR"/>
        </w:rPr>
        <w:t>:</w:t>
      </w:r>
      <w:r w:rsidRPr="005B1CA1">
        <w:rPr>
          <w:b/>
          <w:bCs/>
          <w:i/>
          <w:iCs/>
          <w:lang w:val="tr-TR"/>
        </w:rPr>
        <w:t xml:space="preserve"> </w:t>
      </w:r>
      <w:r w:rsidRPr="005B1CA1">
        <w:rPr>
          <w:b/>
          <w:bCs/>
          <w:i/>
          <w:iCs/>
          <w:lang w:val="tr-TR"/>
        </w:rPr>
        <w:t>Telif Hakkına Haiz Eser Kullanım Onayı</w:t>
      </w:r>
    </w:p>
    <w:p w14:paraId="608ABCE5" w14:textId="7DDD8D1B" w:rsidR="009F7CA5" w:rsidRPr="00BE2908" w:rsidRDefault="009F7CA5" w:rsidP="006A2FE5">
      <w:pPr>
        <w:rPr>
          <w:lang w:val="tr-TR"/>
        </w:rPr>
      </w:pPr>
    </w:p>
    <w:sectPr w:rsidR="009F7CA5" w:rsidRPr="00BE2908" w:rsidSect="00581D99">
      <w:pgSz w:w="11906" w:h="16838"/>
      <w:pgMar w:top="709" w:right="567" w:bottom="284" w:left="567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TUHED" w:date="2025-10-28T13:54:00Z" w:initials="T">
    <w:p w14:paraId="57878571" w14:textId="77777777" w:rsidR="00227B61" w:rsidRDefault="00227B61" w:rsidP="00227B61">
      <w:pPr>
        <w:pStyle w:val="AklamaMetni"/>
      </w:pPr>
      <w:r>
        <w:rPr>
          <w:rStyle w:val="AklamaBavurusu"/>
        </w:rPr>
        <w:annotationRef/>
      </w:r>
      <w:r>
        <w:t>Yazar sayısına bağlı olarak uygun ifadeleri seçiniz.</w:t>
      </w:r>
    </w:p>
  </w:comment>
  <w:comment w:id="2" w:author="TUHED" w:date="2025-10-28T13:55:00Z" w:initials="T">
    <w:p w14:paraId="6F639FEB" w14:textId="7FFA60C6" w:rsidR="00227B61" w:rsidRDefault="00227B61" w:rsidP="00227B61">
      <w:pPr>
        <w:pStyle w:val="AklamaMetni"/>
      </w:pPr>
      <w:r>
        <w:rPr>
          <w:rStyle w:val="AklamaBavurusu"/>
        </w:rPr>
        <w:annotationRef/>
      </w:r>
      <w:r>
        <w:t>Uygun ifadeyi seçiniz. İkinci ifadeyi seçtiğinizde cümle üzerinde gerekli düzenlemeleri yapınız</w:t>
      </w:r>
    </w:p>
  </w:comment>
  <w:comment w:id="3" w:author="TUHED" w:date="2025-10-28T13:56:00Z" w:initials="T">
    <w:p w14:paraId="435F95DF" w14:textId="77777777" w:rsidR="00227B61" w:rsidRDefault="00227B61" w:rsidP="00227B61">
      <w:pPr>
        <w:pStyle w:val="AklamaMetni"/>
      </w:pPr>
      <w:r>
        <w:rPr>
          <w:rStyle w:val="AklamaBavurusu"/>
        </w:rPr>
        <w:annotationRef/>
      </w:r>
      <w:r>
        <w:t>Uygun ifadeyi seçiniz. İkinci ifadeyi seçtiğinizde cümle üzerinde gerekli düzenlemeleri yapınız</w:t>
      </w:r>
    </w:p>
  </w:comment>
  <w:comment w:id="4" w:author="TUHED" w:date="2025-10-28T14:04:00Z" w:initials="T">
    <w:p w14:paraId="705A04FC" w14:textId="77777777" w:rsidR="004F741B" w:rsidRDefault="004F741B" w:rsidP="004F741B">
      <w:pPr>
        <w:pStyle w:val="AklamaMetni"/>
      </w:pPr>
      <w:r>
        <w:rPr>
          <w:rStyle w:val="AklamaBavurusu"/>
        </w:rPr>
        <w:annotationRef/>
      </w:r>
      <w:r>
        <w:t>Yazar sayısına bağlı olarak uygun ifadeleri seçiniz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7878571" w15:done="0"/>
  <w15:commentEx w15:paraId="6F639FEB" w15:done="0"/>
  <w15:commentEx w15:paraId="435F95DF" w15:done="0"/>
  <w15:commentEx w15:paraId="705A04F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5FA5890" w16cex:dateUtc="2025-10-28T10:54:00Z"/>
  <w16cex:commentExtensible w16cex:durableId="76986F30" w16cex:dateUtc="2025-10-28T10:55:00Z"/>
  <w16cex:commentExtensible w16cex:durableId="7B2D1F83" w16cex:dateUtc="2025-10-28T10:56:00Z"/>
  <w16cex:commentExtensible w16cex:durableId="2092EDC0" w16cex:dateUtc="2025-10-28T11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7878571" w16cid:durableId="35FA5890"/>
  <w16cid:commentId w16cid:paraId="6F639FEB" w16cid:durableId="76986F30"/>
  <w16cid:commentId w16cid:paraId="435F95DF" w16cid:durableId="7B2D1F83"/>
  <w16cid:commentId w16cid:paraId="705A04FC" w16cid:durableId="2092EDC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72EDB9" w14:textId="77777777" w:rsidR="00B94010" w:rsidRDefault="00B94010" w:rsidP="00F9768A">
      <w:r>
        <w:separator/>
      </w:r>
    </w:p>
  </w:endnote>
  <w:endnote w:type="continuationSeparator" w:id="0">
    <w:p w14:paraId="1EACE23D" w14:textId="77777777" w:rsidR="00B94010" w:rsidRDefault="00B94010" w:rsidP="00F976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ldhabi">
    <w:altName w:val="Aldhabi"/>
    <w:charset w:val="B2"/>
    <w:family w:val="auto"/>
    <w:pitch w:val="variable"/>
    <w:sig w:usb0="80002007" w:usb1="80000000" w:usb2="00000008" w:usb3="00000000" w:csb0="00000041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Bahnschrift SemiBold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Biome">
    <w:charset w:val="00"/>
    <w:family w:val="swiss"/>
    <w:pitch w:val="variable"/>
    <w:sig w:usb0="A11526FF" w:usb1="8000000A" w:usb2="00010000" w:usb3="00000000" w:csb0="0000019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F7D57D" w14:textId="77777777" w:rsidR="00B94010" w:rsidRDefault="00B94010" w:rsidP="00F9768A">
      <w:r>
        <w:separator/>
      </w:r>
    </w:p>
  </w:footnote>
  <w:footnote w:type="continuationSeparator" w:id="0">
    <w:p w14:paraId="1C7330AE" w14:textId="77777777" w:rsidR="00B94010" w:rsidRDefault="00B94010" w:rsidP="00F976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D3357"/>
    <w:multiLevelType w:val="hybridMultilevel"/>
    <w:tmpl w:val="A31CD6AA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6BCE"/>
    <w:multiLevelType w:val="hybridMultilevel"/>
    <w:tmpl w:val="B504095A"/>
    <w:lvl w:ilvl="0" w:tplc="041F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9510E63"/>
    <w:multiLevelType w:val="hybridMultilevel"/>
    <w:tmpl w:val="4FF85C92"/>
    <w:lvl w:ilvl="0" w:tplc="557E3BB8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3" w15:restartNumberingAfterBreak="0">
    <w:nsid w:val="27C14AD3"/>
    <w:multiLevelType w:val="hybridMultilevel"/>
    <w:tmpl w:val="671C1B38"/>
    <w:lvl w:ilvl="0" w:tplc="46C69C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BD7007"/>
    <w:multiLevelType w:val="hybridMultilevel"/>
    <w:tmpl w:val="1D1AF428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2DF71F50"/>
    <w:multiLevelType w:val="hybridMultilevel"/>
    <w:tmpl w:val="A9D26C02"/>
    <w:lvl w:ilvl="0" w:tplc="EBFCB2A4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6" w15:restartNumberingAfterBreak="0">
    <w:nsid w:val="2ED72C54"/>
    <w:multiLevelType w:val="hybridMultilevel"/>
    <w:tmpl w:val="91B2FB0C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467084F"/>
    <w:multiLevelType w:val="hybridMultilevel"/>
    <w:tmpl w:val="E3888734"/>
    <w:lvl w:ilvl="0" w:tplc="041F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8" w15:restartNumberingAfterBreak="0">
    <w:nsid w:val="41FF1D05"/>
    <w:multiLevelType w:val="hybridMultilevel"/>
    <w:tmpl w:val="FF589F26"/>
    <w:lvl w:ilvl="0" w:tplc="041F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3202AE3"/>
    <w:multiLevelType w:val="multilevel"/>
    <w:tmpl w:val="1E8C2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7E37775"/>
    <w:multiLevelType w:val="hybridMultilevel"/>
    <w:tmpl w:val="FFC01FE4"/>
    <w:lvl w:ilvl="0" w:tplc="0D82A4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655483">
    <w:abstractNumId w:val="0"/>
  </w:num>
  <w:num w:numId="2" w16cid:durableId="370233646">
    <w:abstractNumId w:val="1"/>
  </w:num>
  <w:num w:numId="3" w16cid:durableId="248778136">
    <w:abstractNumId w:val="5"/>
  </w:num>
  <w:num w:numId="4" w16cid:durableId="860819125">
    <w:abstractNumId w:val="8"/>
  </w:num>
  <w:num w:numId="5" w16cid:durableId="998923622">
    <w:abstractNumId w:val="2"/>
  </w:num>
  <w:num w:numId="6" w16cid:durableId="1450128110">
    <w:abstractNumId w:val="4"/>
  </w:num>
  <w:num w:numId="7" w16cid:durableId="296423481">
    <w:abstractNumId w:val="9"/>
  </w:num>
  <w:num w:numId="8" w16cid:durableId="338388842">
    <w:abstractNumId w:val="6"/>
  </w:num>
  <w:num w:numId="9" w16cid:durableId="1676153549">
    <w:abstractNumId w:val="7"/>
  </w:num>
  <w:num w:numId="10" w16cid:durableId="234047515">
    <w:abstractNumId w:val="10"/>
  </w:num>
  <w:num w:numId="11" w16cid:durableId="194072228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TUHED">
    <w15:presenceInfo w15:providerId="None" w15:userId="TUHE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sDSxNLA0A2IjUyUdpeDU4uLM/DyQAvNaAOQRph8sAAAA"/>
  </w:docVars>
  <w:rsids>
    <w:rsidRoot w:val="000614D6"/>
    <w:rsid w:val="00000507"/>
    <w:rsid w:val="00015534"/>
    <w:rsid w:val="00015678"/>
    <w:rsid w:val="00030824"/>
    <w:rsid w:val="00033497"/>
    <w:rsid w:val="00037FFA"/>
    <w:rsid w:val="00040930"/>
    <w:rsid w:val="000614D6"/>
    <w:rsid w:val="0006262D"/>
    <w:rsid w:val="000A657E"/>
    <w:rsid w:val="000B6226"/>
    <w:rsid w:val="000D6175"/>
    <w:rsid w:val="000E5A1C"/>
    <w:rsid w:val="000F3563"/>
    <w:rsid w:val="001211B8"/>
    <w:rsid w:val="00121491"/>
    <w:rsid w:val="001329BD"/>
    <w:rsid w:val="00154556"/>
    <w:rsid w:val="0017217C"/>
    <w:rsid w:val="00194D03"/>
    <w:rsid w:val="001970A1"/>
    <w:rsid w:val="001B1E64"/>
    <w:rsid w:val="001B507B"/>
    <w:rsid w:val="001C3AE0"/>
    <w:rsid w:val="001C41F6"/>
    <w:rsid w:val="001D12FC"/>
    <w:rsid w:val="001E465E"/>
    <w:rsid w:val="0020177E"/>
    <w:rsid w:val="00220105"/>
    <w:rsid w:val="002238EA"/>
    <w:rsid w:val="0022702D"/>
    <w:rsid w:val="00227B61"/>
    <w:rsid w:val="002342B5"/>
    <w:rsid w:val="00240AB2"/>
    <w:rsid w:val="00242428"/>
    <w:rsid w:val="00245A95"/>
    <w:rsid w:val="00254AFA"/>
    <w:rsid w:val="00276A52"/>
    <w:rsid w:val="00292B78"/>
    <w:rsid w:val="002A7A56"/>
    <w:rsid w:val="002B09D5"/>
    <w:rsid w:val="002B6A2E"/>
    <w:rsid w:val="002F22E5"/>
    <w:rsid w:val="00303187"/>
    <w:rsid w:val="003039B0"/>
    <w:rsid w:val="0031184A"/>
    <w:rsid w:val="00316D6C"/>
    <w:rsid w:val="00327609"/>
    <w:rsid w:val="0033105F"/>
    <w:rsid w:val="003360BE"/>
    <w:rsid w:val="00344DF9"/>
    <w:rsid w:val="003826D7"/>
    <w:rsid w:val="00384FCC"/>
    <w:rsid w:val="00392B83"/>
    <w:rsid w:val="003A054B"/>
    <w:rsid w:val="003A12D8"/>
    <w:rsid w:val="003A4A3E"/>
    <w:rsid w:val="003A62B5"/>
    <w:rsid w:val="003B19D4"/>
    <w:rsid w:val="003C067B"/>
    <w:rsid w:val="003C3FB1"/>
    <w:rsid w:val="003C41E7"/>
    <w:rsid w:val="003D0E6C"/>
    <w:rsid w:val="003E09FB"/>
    <w:rsid w:val="004041D2"/>
    <w:rsid w:val="004224EB"/>
    <w:rsid w:val="00440D85"/>
    <w:rsid w:val="004414DF"/>
    <w:rsid w:val="00446D66"/>
    <w:rsid w:val="0045332A"/>
    <w:rsid w:val="00454459"/>
    <w:rsid w:val="00456A58"/>
    <w:rsid w:val="004575A1"/>
    <w:rsid w:val="00467E8F"/>
    <w:rsid w:val="004704E6"/>
    <w:rsid w:val="00473ABE"/>
    <w:rsid w:val="0048541D"/>
    <w:rsid w:val="004A009C"/>
    <w:rsid w:val="004B050C"/>
    <w:rsid w:val="004D1AC7"/>
    <w:rsid w:val="004D7FF6"/>
    <w:rsid w:val="004F0451"/>
    <w:rsid w:val="004F741B"/>
    <w:rsid w:val="0051574C"/>
    <w:rsid w:val="00531048"/>
    <w:rsid w:val="005326C0"/>
    <w:rsid w:val="00534A7B"/>
    <w:rsid w:val="00551D5D"/>
    <w:rsid w:val="00581D99"/>
    <w:rsid w:val="005930B3"/>
    <w:rsid w:val="005979D7"/>
    <w:rsid w:val="005A19D9"/>
    <w:rsid w:val="005B1CA1"/>
    <w:rsid w:val="005C266A"/>
    <w:rsid w:val="005C2E96"/>
    <w:rsid w:val="005C39E9"/>
    <w:rsid w:val="005C3FF5"/>
    <w:rsid w:val="005D0C45"/>
    <w:rsid w:val="005D125C"/>
    <w:rsid w:val="005D2E1F"/>
    <w:rsid w:val="005F38E4"/>
    <w:rsid w:val="005F39D3"/>
    <w:rsid w:val="005F4014"/>
    <w:rsid w:val="006067DB"/>
    <w:rsid w:val="00632000"/>
    <w:rsid w:val="00641689"/>
    <w:rsid w:val="006518D2"/>
    <w:rsid w:val="00664BE5"/>
    <w:rsid w:val="00664D2F"/>
    <w:rsid w:val="0066683B"/>
    <w:rsid w:val="006735CA"/>
    <w:rsid w:val="0068286B"/>
    <w:rsid w:val="00684D7E"/>
    <w:rsid w:val="006A2FE5"/>
    <w:rsid w:val="006B62D8"/>
    <w:rsid w:val="006D5BEA"/>
    <w:rsid w:val="006E21F4"/>
    <w:rsid w:val="006E3B3C"/>
    <w:rsid w:val="00700E4F"/>
    <w:rsid w:val="00710866"/>
    <w:rsid w:val="00715504"/>
    <w:rsid w:val="00741DEC"/>
    <w:rsid w:val="00746167"/>
    <w:rsid w:val="00755270"/>
    <w:rsid w:val="00761338"/>
    <w:rsid w:val="00766383"/>
    <w:rsid w:val="00782925"/>
    <w:rsid w:val="007872E0"/>
    <w:rsid w:val="00792E8F"/>
    <w:rsid w:val="007949E8"/>
    <w:rsid w:val="007A6DCB"/>
    <w:rsid w:val="007C4B7E"/>
    <w:rsid w:val="00802D88"/>
    <w:rsid w:val="00805FF7"/>
    <w:rsid w:val="00811942"/>
    <w:rsid w:val="00812001"/>
    <w:rsid w:val="00820C39"/>
    <w:rsid w:val="00824D30"/>
    <w:rsid w:val="00825B3C"/>
    <w:rsid w:val="00841557"/>
    <w:rsid w:val="00844082"/>
    <w:rsid w:val="0085071E"/>
    <w:rsid w:val="00854A26"/>
    <w:rsid w:val="00855BB7"/>
    <w:rsid w:val="00867BDE"/>
    <w:rsid w:val="008B2113"/>
    <w:rsid w:val="008B6CE7"/>
    <w:rsid w:val="008C576C"/>
    <w:rsid w:val="008E2BAC"/>
    <w:rsid w:val="008F2FC4"/>
    <w:rsid w:val="008F6E8F"/>
    <w:rsid w:val="00900F06"/>
    <w:rsid w:val="00904AFD"/>
    <w:rsid w:val="00913AF9"/>
    <w:rsid w:val="0093356C"/>
    <w:rsid w:val="009347A6"/>
    <w:rsid w:val="00937E99"/>
    <w:rsid w:val="009451F9"/>
    <w:rsid w:val="00954488"/>
    <w:rsid w:val="009560F9"/>
    <w:rsid w:val="00965457"/>
    <w:rsid w:val="00987BD5"/>
    <w:rsid w:val="00992425"/>
    <w:rsid w:val="009A732A"/>
    <w:rsid w:val="009C59D8"/>
    <w:rsid w:val="009D6148"/>
    <w:rsid w:val="009E5DB9"/>
    <w:rsid w:val="009F7CA5"/>
    <w:rsid w:val="00A1382F"/>
    <w:rsid w:val="00A165B7"/>
    <w:rsid w:val="00A2184C"/>
    <w:rsid w:val="00A258FF"/>
    <w:rsid w:val="00A311FD"/>
    <w:rsid w:val="00A320EC"/>
    <w:rsid w:val="00A366C1"/>
    <w:rsid w:val="00A51816"/>
    <w:rsid w:val="00A971E6"/>
    <w:rsid w:val="00AA29A9"/>
    <w:rsid w:val="00AC056D"/>
    <w:rsid w:val="00AD0428"/>
    <w:rsid w:val="00AD7B8C"/>
    <w:rsid w:val="00B03A82"/>
    <w:rsid w:val="00B356AE"/>
    <w:rsid w:val="00B40AAC"/>
    <w:rsid w:val="00B42276"/>
    <w:rsid w:val="00B50707"/>
    <w:rsid w:val="00B5258A"/>
    <w:rsid w:val="00B5544D"/>
    <w:rsid w:val="00B731CC"/>
    <w:rsid w:val="00B74168"/>
    <w:rsid w:val="00B94010"/>
    <w:rsid w:val="00BA4C37"/>
    <w:rsid w:val="00BB7898"/>
    <w:rsid w:val="00BD6DD9"/>
    <w:rsid w:val="00BD7608"/>
    <w:rsid w:val="00BE2908"/>
    <w:rsid w:val="00BF4240"/>
    <w:rsid w:val="00C03AA8"/>
    <w:rsid w:val="00C0753B"/>
    <w:rsid w:val="00C13892"/>
    <w:rsid w:val="00C20B79"/>
    <w:rsid w:val="00C24672"/>
    <w:rsid w:val="00C64C8A"/>
    <w:rsid w:val="00C714A3"/>
    <w:rsid w:val="00C74F57"/>
    <w:rsid w:val="00C75899"/>
    <w:rsid w:val="00CA2236"/>
    <w:rsid w:val="00CA416E"/>
    <w:rsid w:val="00CB1642"/>
    <w:rsid w:val="00CB707C"/>
    <w:rsid w:val="00CF4963"/>
    <w:rsid w:val="00D00D41"/>
    <w:rsid w:val="00D0609A"/>
    <w:rsid w:val="00D24084"/>
    <w:rsid w:val="00D313B5"/>
    <w:rsid w:val="00D32EE2"/>
    <w:rsid w:val="00D344D7"/>
    <w:rsid w:val="00DB654B"/>
    <w:rsid w:val="00DD7829"/>
    <w:rsid w:val="00DE2BFA"/>
    <w:rsid w:val="00DE36B8"/>
    <w:rsid w:val="00DF0336"/>
    <w:rsid w:val="00DF6CDA"/>
    <w:rsid w:val="00E10466"/>
    <w:rsid w:val="00E138AA"/>
    <w:rsid w:val="00E36134"/>
    <w:rsid w:val="00E676B1"/>
    <w:rsid w:val="00E810D1"/>
    <w:rsid w:val="00E93992"/>
    <w:rsid w:val="00E97159"/>
    <w:rsid w:val="00EA050B"/>
    <w:rsid w:val="00EA0FB4"/>
    <w:rsid w:val="00EB146C"/>
    <w:rsid w:val="00EB4FC6"/>
    <w:rsid w:val="00EB51B4"/>
    <w:rsid w:val="00EB7240"/>
    <w:rsid w:val="00F20AA0"/>
    <w:rsid w:val="00F37086"/>
    <w:rsid w:val="00F6146E"/>
    <w:rsid w:val="00F6499C"/>
    <w:rsid w:val="00F9768A"/>
    <w:rsid w:val="00FA6DE8"/>
    <w:rsid w:val="00FA7807"/>
    <w:rsid w:val="00FB4C02"/>
    <w:rsid w:val="00FB6BD2"/>
    <w:rsid w:val="00FC1B75"/>
    <w:rsid w:val="00FE2990"/>
    <w:rsid w:val="00FE4390"/>
    <w:rsid w:val="00FE5327"/>
    <w:rsid w:val="00FE7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D7F6C3D"/>
  <w15:docId w15:val="{3311F1FF-9E60-4C12-AEE4-7CD5359E6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21F4"/>
    <w:pPr>
      <w:spacing w:after="0" w:line="240" w:lineRule="auto"/>
    </w:pPr>
    <w:rPr>
      <w:sz w:val="24"/>
      <w:szCs w:val="24"/>
      <w:lang w:val="en-US"/>
    </w:rPr>
  </w:style>
  <w:style w:type="paragraph" w:styleId="Balk1">
    <w:name w:val="heading 1"/>
    <w:basedOn w:val="Normal"/>
    <w:next w:val="Normal"/>
    <w:link w:val="Balk1Char"/>
    <w:uiPriority w:val="99"/>
    <w:qFormat/>
    <w:rsid w:val="006E21F4"/>
    <w:pPr>
      <w:keepNext/>
      <w:outlineLvl w:val="0"/>
    </w:pPr>
    <w:rPr>
      <w:b/>
      <w:bCs/>
      <w:i/>
      <w:iCs/>
      <w:sz w:val="20"/>
      <w:szCs w:val="20"/>
    </w:rPr>
  </w:style>
  <w:style w:type="paragraph" w:styleId="Balk2">
    <w:name w:val="heading 2"/>
    <w:basedOn w:val="Normal"/>
    <w:next w:val="Normal"/>
    <w:link w:val="Balk2Char"/>
    <w:uiPriority w:val="99"/>
    <w:qFormat/>
    <w:rsid w:val="006E21F4"/>
    <w:pPr>
      <w:keepNext/>
      <w:outlineLvl w:val="1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9"/>
    <w:locked/>
    <w:rsid w:val="00A258FF"/>
    <w:rPr>
      <w:rFonts w:cs="Times New Roman"/>
      <w:b/>
      <w:bCs/>
      <w:i/>
      <w:iCs/>
      <w:lang w:val="en-US" w:eastAsia="tr-TR" w:bidi="ar-SA"/>
    </w:rPr>
  </w:style>
  <w:style w:type="character" w:customStyle="1" w:styleId="Balk2Char">
    <w:name w:val="Başlık 2 Char"/>
    <w:basedOn w:val="VarsaylanParagrafYazTipi"/>
    <w:link w:val="Balk2"/>
    <w:uiPriority w:val="99"/>
    <w:semiHidden/>
    <w:locked/>
    <w:rsid w:val="00A258FF"/>
    <w:rPr>
      <w:rFonts w:cs="Times New Roman"/>
      <w:b/>
      <w:bCs/>
      <w:sz w:val="24"/>
      <w:szCs w:val="24"/>
      <w:lang w:val="en-US" w:eastAsia="tr-TR" w:bidi="ar-SA"/>
    </w:rPr>
  </w:style>
  <w:style w:type="paragraph" w:styleId="KonuBal">
    <w:name w:val="Title"/>
    <w:basedOn w:val="Normal"/>
    <w:link w:val="KonuBalChar"/>
    <w:uiPriority w:val="99"/>
    <w:qFormat/>
    <w:rsid w:val="006E21F4"/>
    <w:pPr>
      <w:jc w:val="center"/>
    </w:pPr>
    <w:rPr>
      <w:b/>
      <w:bCs/>
      <w:sz w:val="32"/>
      <w:szCs w:val="32"/>
    </w:rPr>
  </w:style>
  <w:style w:type="character" w:customStyle="1" w:styleId="KonuBalChar">
    <w:name w:val="Konu Başlığı Char"/>
    <w:basedOn w:val="VarsaylanParagrafYazTipi"/>
    <w:link w:val="KonuBal"/>
    <w:uiPriority w:val="10"/>
    <w:locked/>
    <w:rsid w:val="00841557"/>
    <w:rPr>
      <w:rFonts w:asciiTheme="majorHAnsi" w:eastAsiaTheme="majorEastAsia" w:hAnsiTheme="majorHAnsi" w:cstheme="majorBidi"/>
      <w:b/>
      <w:bCs/>
      <w:kern w:val="28"/>
      <w:sz w:val="32"/>
      <w:szCs w:val="32"/>
      <w:lang w:val="en-US"/>
    </w:rPr>
  </w:style>
  <w:style w:type="paragraph" w:styleId="Altyaz">
    <w:name w:val="Subtitle"/>
    <w:basedOn w:val="Normal"/>
    <w:link w:val="AltyazChar"/>
    <w:uiPriority w:val="99"/>
    <w:qFormat/>
    <w:rsid w:val="006E21F4"/>
    <w:pPr>
      <w:jc w:val="center"/>
    </w:pPr>
    <w:rPr>
      <w:b/>
      <w:bCs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locked/>
    <w:rsid w:val="00841557"/>
    <w:rPr>
      <w:rFonts w:asciiTheme="majorHAnsi" w:eastAsiaTheme="majorEastAsia" w:hAnsiTheme="majorHAnsi" w:cstheme="majorBidi"/>
      <w:sz w:val="24"/>
      <w:szCs w:val="24"/>
      <w:lang w:val="en-US"/>
    </w:rPr>
  </w:style>
  <w:style w:type="character" w:styleId="Kpr">
    <w:name w:val="Hyperlink"/>
    <w:basedOn w:val="VarsaylanParagrafYazTipi"/>
    <w:uiPriority w:val="99"/>
    <w:rsid w:val="006E21F4"/>
    <w:rPr>
      <w:rFonts w:cs="Times New Roman"/>
      <w:color w:val="0000FF"/>
      <w:u w:val="single"/>
    </w:rPr>
  </w:style>
  <w:style w:type="table" w:styleId="TabloKlavuzu">
    <w:name w:val="Table Grid"/>
    <w:basedOn w:val="NormalTablo"/>
    <w:uiPriority w:val="99"/>
    <w:rsid w:val="00854A26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99"/>
    <w:qFormat/>
    <w:rsid w:val="00531048"/>
    <w:pPr>
      <w:ind w:left="720"/>
      <w:contextualSpacing/>
    </w:pPr>
    <w:rPr>
      <w:sz w:val="20"/>
      <w:szCs w:val="20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81D99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81D99"/>
    <w:rPr>
      <w:rFonts w:ascii="Tahoma" w:hAnsi="Tahoma" w:cs="Tahoma"/>
      <w:sz w:val="16"/>
      <w:szCs w:val="16"/>
      <w:lang w:val="en-US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327609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27609"/>
    <w:rPr>
      <w:sz w:val="20"/>
      <w:szCs w:val="20"/>
      <w:lang w:val="en-US"/>
    </w:rPr>
  </w:style>
  <w:style w:type="character" w:styleId="DipnotBavurusu">
    <w:name w:val="footnote reference"/>
    <w:basedOn w:val="VarsaylanParagrafYazTipi"/>
    <w:uiPriority w:val="99"/>
    <w:semiHidden/>
    <w:unhideWhenUsed/>
    <w:rsid w:val="00327609"/>
    <w:rPr>
      <w:vertAlign w:val="superscript"/>
    </w:rPr>
  </w:style>
  <w:style w:type="table" w:customStyle="1" w:styleId="TabloKlavuzu1">
    <w:name w:val="Tablo Kılavuzu1"/>
    <w:basedOn w:val="NormalTablo"/>
    <w:next w:val="TabloKlavuzu"/>
    <w:uiPriority w:val="39"/>
    <w:rsid w:val="005C266A"/>
    <w:pPr>
      <w:spacing w:after="0" w:line="240" w:lineRule="auto"/>
    </w:pPr>
    <w:rPr>
      <w:rFonts w:ascii="Calibri" w:eastAsia="Calibri" w:hAnsi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F9768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9768A"/>
    <w:rPr>
      <w:sz w:val="24"/>
      <w:szCs w:val="24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F9768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F9768A"/>
    <w:rPr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FC1B75"/>
    <w:pPr>
      <w:spacing w:before="100" w:beforeAutospacing="1" w:after="100" w:afterAutospacing="1"/>
    </w:pPr>
    <w:rPr>
      <w:lang w:val="tr-TR"/>
    </w:rPr>
  </w:style>
  <w:style w:type="character" w:styleId="Gl">
    <w:name w:val="Strong"/>
    <w:basedOn w:val="VarsaylanParagrafYazTipi"/>
    <w:uiPriority w:val="22"/>
    <w:qFormat/>
    <w:rsid w:val="00FC1B75"/>
    <w:rPr>
      <w:b/>
      <w:bCs/>
    </w:rPr>
  </w:style>
  <w:style w:type="character" w:styleId="YerTutucuMetni">
    <w:name w:val="Placeholder Text"/>
    <w:basedOn w:val="VarsaylanParagrafYazTipi"/>
    <w:uiPriority w:val="99"/>
    <w:semiHidden/>
    <w:rsid w:val="00954488"/>
    <w:rPr>
      <w:color w:val="808080"/>
    </w:rPr>
  </w:style>
  <w:style w:type="character" w:styleId="AklamaBavurusu">
    <w:name w:val="annotation reference"/>
    <w:basedOn w:val="VarsaylanParagrafYazTipi"/>
    <w:uiPriority w:val="99"/>
    <w:semiHidden/>
    <w:unhideWhenUsed/>
    <w:rsid w:val="00227B6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227B61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227B61"/>
    <w:rPr>
      <w:sz w:val="20"/>
      <w:szCs w:val="20"/>
      <w:lang w:val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227B6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227B61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5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5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B86040F97F4420DA0081E8302EF71C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374C38B-31A4-4AEE-98F4-BC0F8638AADD}"/>
      </w:docPartPr>
      <w:docPartBody>
        <w:p w:rsidR="00DE0259" w:rsidRDefault="00C60E51" w:rsidP="00C60E51">
          <w:pPr>
            <w:pStyle w:val="3B86040F97F4420DA0081E8302EF71C92"/>
          </w:pPr>
          <w:r w:rsidRPr="002B6A2E">
            <w:rPr>
              <w:rStyle w:val="YerTutucuMetni"/>
              <w:rFonts w:ascii="Calibri" w:hAnsi="Calibri" w:cs="Calibri"/>
              <w:lang w:val="tr-TR"/>
            </w:rPr>
            <w:t>Bir öğe seçin.</w:t>
          </w:r>
        </w:p>
      </w:docPartBody>
    </w:docPart>
    <w:docPart>
      <w:docPartPr>
        <w:name w:val="F699A57EBB684B139E30FAB74998398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A887407-7C70-4622-843E-0A5F7EB126FE}"/>
      </w:docPartPr>
      <w:docPartBody>
        <w:p w:rsidR="00DE0259" w:rsidRDefault="00C60E51" w:rsidP="00C60E51">
          <w:pPr>
            <w:pStyle w:val="F699A57EBB684B139E30FAB74998398D2"/>
          </w:pPr>
          <w:r w:rsidRPr="002B6A2E">
            <w:rPr>
              <w:rStyle w:val="YerTutucuMetni"/>
              <w:rFonts w:ascii="Calibri" w:hAnsi="Calibri" w:cs="Calibri"/>
              <w:lang w:val="tr-TR"/>
            </w:rPr>
            <w:t>Bir öğe seçin.</w:t>
          </w:r>
        </w:p>
      </w:docPartBody>
    </w:docPart>
    <w:docPart>
      <w:docPartPr>
        <w:name w:val="07B0F809DF664EC186E9E2968E32520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D89E2CB-5544-4A44-A4AA-0A1A34A72DB8}"/>
      </w:docPartPr>
      <w:docPartBody>
        <w:p w:rsidR="00DE0259" w:rsidRDefault="00C60E51" w:rsidP="00C60E51">
          <w:pPr>
            <w:pStyle w:val="07B0F809DF664EC186E9E2968E3252062"/>
          </w:pPr>
          <w:r w:rsidRPr="006067DB">
            <w:rPr>
              <w:rStyle w:val="YerTutucuMetni"/>
              <w:rFonts w:ascii="Calibri" w:hAnsi="Calibri" w:cs="Calibri"/>
              <w:lang w:val="tr-TR"/>
            </w:rPr>
            <w:t>Bir öğe seçin.</w:t>
          </w:r>
        </w:p>
      </w:docPartBody>
    </w:docPart>
    <w:docPart>
      <w:docPartPr>
        <w:name w:val="384B35CBB8924934BA28B88AC8DCED9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4980C22-A9D7-458D-9202-8253039B3773}"/>
      </w:docPartPr>
      <w:docPartBody>
        <w:p w:rsidR="00DE0259" w:rsidRDefault="00C60E51" w:rsidP="00C60E51">
          <w:pPr>
            <w:pStyle w:val="384B35CBB8924934BA28B88AC8DCED9A2"/>
          </w:pPr>
          <w:r w:rsidRPr="002B6A2E">
            <w:rPr>
              <w:rStyle w:val="YerTutucuMetni"/>
              <w:rFonts w:ascii="Calibri" w:hAnsi="Calibri" w:cs="Calibri"/>
              <w:lang w:val="tr-TR"/>
            </w:rPr>
            <w:t>Bir öğe seçin.</w:t>
          </w:r>
        </w:p>
      </w:docPartBody>
    </w:docPart>
    <w:docPart>
      <w:docPartPr>
        <w:name w:val="37A5110D246A4C6FB57B6A6DA6A6C11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9CEE3F6-1DE7-485B-BFF1-3098680E3CE5}"/>
      </w:docPartPr>
      <w:docPartBody>
        <w:p w:rsidR="0031445B" w:rsidRDefault="00C60E51" w:rsidP="00C60E51">
          <w:pPr>
            <w:pStyle w:val="37A5110D246A4C6FB57B6A6DA6A6C11D2"/>
          </w:pPr>
          <w:r w:rsidRPr="004B050C">
            <w:rPr>
              <w:rStyle w:val="YerTutucuMetni"/>
              <w:lang w:val="tr-TR"/>
            </w:rPr>
            <w:t>Bir öğe seçin.</w:t>
          </w:r>
        </w:p>
      </w:docPartBody>
    </w:docPart>
    <w:docPart>
      <w:docPartPr>
        <w:name w:val="0BCDE302AE924207A481489FEFC1508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E906754-C67E-4161-B71B-C210E2F04F85}"/>
      </w:docPartPr>
      <w:docPartBody>
        <w:p w:rsidR="00C80748" w:rsidRDefault="00C60E51" w:rsidP="00C60E51">
          <w:pPr>
            <w:pStyle w:val="0BCDE302AE924207A481489FEFC1508A2"/>
          </w:pPr>
          <w:r w:rsidRPr="002B6A2E">
            <w:rPr>
              <w:rStyle w:val="YerTutucuMetni"/>
              <w:rFonts w:ascii="Calibri" w:hAnsi="Calibri" w:cs="Calibri"/>
              <w:lang w:val="tr-TR"/>
            </w:rPr>
            <w:t>Bir öğe seçin.</w:t>
          </w:r>
        </w:p>
      </w:docPartBody>
    </w:docPart>
    <w:docPart>
      <w:docPartPr>
        <w:name w:val="D163FA01D879407A90C6F856385D5B2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86BCE47-DBDF-4B52-A273-FE8B5386369D}"/>
      </w:docPartPr>
      <w:docPartBody>
        <w:p w:rsidR="00C80748" w:rsidRDefault="00C60E51" w:rsidP="00C60E51">
          <w:pPr>
            <w:pStyle w:val="D163FA01D879407A90C6F856385D5B2B2"/>
          </w:pPr>
          <w:r w:rsidRPr="002B6A2E">
            <w:rPr>
              <w:rStyle w:val="YerTutucuMetni"/>
              <w:rFonts w:ascii="Calibri" w:hAnsi="Calibri" w:cs="Calibri"/>
              <w:lang w:val="tr-TR"/>
            </w:rPr>
            <w:t>Bir öğe seçin.</w:t>
          </w:r>
        </w:p>
      </w:docPartBody>
    </w:docPart>
    <w:docPart>
      <w:docPartPr>
        <w:name w:val="263FFFF48F0C466282C24897E304A9A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32E634C-B0DB-402E-9A2B-BEC01A251EE8}"/>
      </w:docPartPr>
      <w:docPartBody>
        <w:p w:rsidR="00C80748" w:rsidRDefault="00C60E51" w:rsidP="00C60E51">
          <w:pPr>
            <w:pStyle w:val="263FFFF48F0C466282C24897E304A9AB2"/>
          </w:pPr>
          <w:r w:rsidRPr="002B6A2E">
            <w:rPr>
              <w:rStyle w:val="YerTutucuMetni"/>
              <w:rFonts w:ascii="Calibri" w:hAnsi="Calibri" w:cs="Calibri"/>
              <w:lang w:val="tr-TR"/>
            </w:rPr>
            <w:t>Bir öğe seçin.</w:t>
          </w:r>
        </w:p>
      </w:docPartBody>
    </w:docPart>
    <w:docPart>
      <w:docPartPr>
        <w:name w:val="C5C8C7CA72EE44819E5ED752CF0A1AF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29180A2-94DC-41C7-AE1C-8E590C8E03BB}"/>
      </w:docPartPr>
      <w:docPartBody>
        <w:p w:rsidR="00C80748" w:rsidRDefault="00C60E51" w:rsidP="00C60E51">
          <w:pPr>
            <w:pStyle w:val="C5C8C7CA72EE44819E5ED752CF0A1AF42"/>
          </w:pPr>
          <w:r w:rsidRPr="002B6A2E">
            <w:rPr>
              <w:rStyle w:val="YerTutucuMetni"/>
              <w:rFonts w:ascii="Calibri" w:hAnsi="Calibri" w:cs="Calibri"/>
              <w:lang w:val="tr-TR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ldhabi">
    <w:altName w:val="Aldhabi"/>
    <w:charset w:val="B2"/>
    <w:family w:val="auto"/>
    <w:pitch w:val="variable"/>
    <w:sig w:usb0="80002007" w:usb1="80000000" w:usb2="00000008" w:usb3="00000000" w:csb0="00000041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Bahnschrift SemiBold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Biome">
    <w:charset w:val="00"/>
    <w:family w:val="swiss"/>
    <w:pitch w:val="variable"/>
    <w:sig w:usb0="A11526FF" w:usb1="8000000A" w:usb2="00010000" w:usb3="00000000" w:csb0="0000019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71D60"/>
    <w:rsid w:val="000C3C9E"/>
    <w:rsid w:val="000E42B8"/>
    <w:rsid w:val="00126528"/>
    <w:rsid w:val="001B0823"/>
    <w:rsid w:val="00231D96"/>
    <w:rsid w:val="00294CAA"/>
    <w:rsid w:val="002F6F2B"/>
    <w:rsid w:val="003039B7"/>
    <w:rsid w:val="0031445B"/>
    <w:rsid w:val="00332E7A"/>
    <w:rsid w:val="003B19D4"/>
    <w:rsid w:val="00435CC2"/>
    <w:rsid w:val="004B491C"/>
    <w:rsid w:val="0054679D"/>
    <w:rsid w:val="0057331A"/>
    <w:rsid w:val="00632000"/>
    <w:rsid w:val="00670F99"/>
    <w:rsid w:val="006E3EA5"/>
    <w:rsid w:val="0076183E"/>
    <w:rsid w:val="00771D60"/>
    <w:rsid w:val="007A6F9D"/>
    <w:rsid w:val="008578F9"/>
    <w:rsid w:val="008B6CE7"/>
    <w:rsid w:val="00AB7494"/>
    <w:rsid w:val="00B67F55"/>
    <w:rsid w:val="00C60E51"/>
    <w:rsid w:val="00C80748"/>
    <w:rsid w:val="00D075BC"/>
    <w:rsid w:val="00D4457F"/>
    <w:rsid w:val="00DE0259"/>
    <w:rsid w:val="00E50DD4"/>
    <w:rsid w:val="00E538F9"/>
    <w:rsid w:val="00E85E18"/>
    <w:rsid w:val="00ED4D68"/>
    <w:rsid w:val="00FB6BD2"/>
    <w:rsid w:val="00FD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C60E51"/>
    <w:rPr>
      <w:color w:val="808080"/>
    </w:rPr>
  </w:style>
  <w:style w:type="paragraph" w:customStyle="1" w:styleId="3B86040F97F4420DA0081E8302EF71C9">
    <w:name w:val="3B86040F97F4420DA0081E8302EF71C9"/>
    <w:rsid w:val="00C807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F699A57EBB684B139E30FAB74998398D">
    <w:name w:val="F699A57EBB684B139E30FAB74998398D"/>
    <w:rsid w:val="00C807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163FA01D879407A90C6F856385D5B2B">
    <w:name w:val="D163FA01D879407A90C6F856385D5B2B"/>
    <w:rsid w:val="00C807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07B0F809DF664EC186E9E2968E325206">
    <w:name w:val="07B0F809DF664EC186E9E2968E325206"/>
    <w:rsid w:val="00C807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384B35CBB8924934BA28B88AC8DCED9A">
    <w:name w:val="384B35CBB8924934BA28B88AC8DCED9A"/>
    <w:rsid w:val="00C807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37A5110D246A4C6FB57B6A6DA6A6C11D">
    <w:name w:val="37A5110D246A4C6FB57B6A6DA6A6C11D"/>
    <w:rsid w:val="00C807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0BCDE302AE924207A481489FEFC1508A">
    <w:name w:val="0BCDE302AE924207A481489FEFC1508A"/>
    <w:rsid w:val="00C807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263FFFF48F0C466282C24897E304A9AB">
    <w:name w:val="263FFFF48F0C466282C24897E304A9AB"/>
    <w:rsid w:val="00C807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C5C8C7CA72EE44819E5ED752CF0A1AF4">
    <w:name w:val="C5C8C7CA72EE44819E5ED752CF0A1AF4"/>
    <w:rsid w:val="00C807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15B66D88DF1F4FB4A186F8552356F6E5">
    <w:name w:val="15B66D88DF1F4FB4A186F8552356F6E5"/>
    <w:rsid w:val="00C807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231A23501EEA49D683872F28DDF1B9CE">
    <w:name w:val="231A23501EEA49D683872F28DDF1B9CE"/>
    <w:rsid w:val="00C807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3B86040F97F4420DA0081E8302EF71C91">
    <w:name w:val="3B86040F97F4420DA0081E8302EF71C91"/>
    <w:rsid w:val="00C60E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F699A57EBB684B139E30FAB74998398D1">
    <w:name w:val="F699A57EBB684B139E30FAB74998398D1"/>
    <w:rsid w:val="00C60E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163FA01D879407A90C6F856385D5B2B1">
    <w:name w:val="D163FA01D879407A90C6F856385D5B2B1"/>
    <w:rsid w:val="00C60E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07B0F809DF664EC186E9E2968E3252061">
    <w:name w:val="07B0F809DF664EC186E9E2968E3252061"/>
    <w:rsid w:val="00C60E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384B35CBB8924934BA28B88AC8DCED9A1">
    <w:name w:val="384B35CBB8924934BA28B88AC8DCED9A1"/>
    <w:rsid w:val="00C60E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37A5110D246A4C6FB57B6A6DA6A6C11D1">
    <w:name w:val="37A5110D246A4C6FB57B6A6DA6A6C11D1"/>
    <w:rsid w:val="00C60E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0BCDE302AE924207A481489FEFC1508A1">
    <w:name w:val="0BCDE302AE924207A481489FEFC1508A1"/>
    <w:rsid w:val="00C60E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263FFFF48F0C466282C24897E304A9AB1">
    <w:name w:val="263FFFF48F0C466282C24897E304A9AB1"/>
    <w:rsid w:val="00C60E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C5C8C7CA72EE44819E5ED752CF0A1AF41">
    <w:name w:val="C5C8C7CA72EE44819E5ED752CF0A1AF41"/>
    <w:rsid w:val="00C60E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231A23501EEA49D683872F28DDF1B9CE1">
    <w:name w:val="231A23501EEA49D683872F28DDF1B9CE1"/>
    <w:rsid w:val="00C60E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3B86040F97F4420DA0081E8302EF71C92">
    <w:name w:val="3B86040F97F4420DA0081E8302EF71C92"/>
    <w:rsid w:val="00C60E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F699A57EBB684B139E30FAB74998398D2">
    <w:name w:val="F699A57EBB684B139E30FAB74998398D2"/>
    <w:rsid w:val="00C60E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163FA01D879407A90C6F856385D5B2B2">
    <w:name w:val="D163FA01D879407A90C6F856385D5B2B2"/>
    <w:rsid w:val="00C60E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07B0F809DF664EC186E9E2968E3252062">
    <w:name w:val="07B0F809DF664EC186E9E2968E3252062"/>
    <w:rsid w:val="00C60E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384B35CBB8924934BA28B88AC8DCED9A2">
    <w:name w:val="384B35CBB8924934BA28B88AC8DCED9A2"/>
    <w:rsid w:val="00C60E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37A5110D246A4C6FB57B6A6DA6A6C11D2">
    <w:name w:val="37A5110D246A4C6FB57B6A6DA6A6C11D2"/>
    <w:rsid w:val="00C60E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0BCDE302AE924207A481489FEFC1508A2">
    <w:name w:val="0BCDE302AE924207A481489FEFC1508A2"/>
    <w:rsid w:val="00C60E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263FFFF48F0C466282C24897E304A9AB2">
    <w:name w:val="263FFFF48F0C466282C24897E304A9AB2"/>
    <w:rsid w:val="00C60E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C5C8C7CA72EE44819E5ED752CF0A1AF42">
    <w:name w:val="C5C8C7CA72EE44819E5ED752CF0A1AF42"/>
    <w:rsid w:val="00C60E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7ECED4-A3DE-40E8-B83D-A89BBAFB55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222</Words>
  <Characters>1451</Characters>
  <Application>Microsoft Office Word</Application>
  <DocSecurity>0</DocSecurity>
  <Lines>37</Lines>
  <Paragraphs>1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ol</dc:creator>
  <cp:lastModifiedBy>TUHED</cp:lastModifiedBy>
  <cp:revision>10</cp:revision>
  <cp:lastPrinted>2010-11-11T12:05:00Z</cp:lastPrinted>
  <dcterms:created xsi:type="dcterms:W3CDTF">2025-10-28T10:11:00Z</dcterms:created>
  <dcterms:modified xsi:type="dcterms:W3CDTF">2025-10-28T11:29:00Z</dcterms:modified>
</cp:coreProperties>
</file>